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9AC4C" w14:textId="451220F6" w:rsidR="00D85DED" w:rsidRDefault="00AC77EA" w:rsidP="00B96497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Dates individual</w:t>
      </w:r>
    </w:p>
    <w:p w14:paraId="63875B8D" w14:textId="40D119B8" w:rsidR="00AC77EA" w:rsidRDefault="00A554C2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2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3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6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2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3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10</w:t>
      </w:r>
      <w:r>
        <w:rPr>
          <w:rFonts w:ascii="Times New Roman" w:hAnsi="Times New Roman" w:cs="Times New Roman"/>
        </w:rPr>
        <w:t>”</w:t>
      </w:r>
    </w:p>
    <w:p w14:paraId="61CBE99E" w14:textId="13053A3A" w:rsidR="00AC77EA" w:rsidRDefault="003A22D9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Timeline Links:</w:t>
      </w:r>
    </w:p>
    <w:p w14:paraId="4A977B2F" w14:textId="61A5E28B" w:rsidR="003A22D9" w:rsidRDefault="00C72386" w:rsidP="003A2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hyperlink r:id="rId5" w:history="1">
        <w:r w:rsidR="003A22D9" w:rsidRPr="00FC5DEF">
          <w:rPr>
            <w:rStyle w:val="Hyperlink"/>
            <w:rFonts w:ascii="Times New Roman" w:hAnsi="Times New Roman" w:cs="Times New Roman"/>
          </w:rPr>
          <w:t>https://www.nytimes.com/article/coronavirus-timeline.html</w:t>
        </w:r>
      </w:hyperlink>
    </w:p>
    <w:p w14:paraId="278267AA" w14:textId="245A2712" w:rsidR="003A22D9" w:rsidRPr="003A22D9" w:rsidRDefault="00C72386" w:rsidP="003A2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hyperlink r:id="rId6" w:history="1">
        <w:r w:rsidR="003A22D9" w:rsidRPr="00FC5DEF">
          <w:rPr>
            <w:rStyle w:val="Hyperlink"/>
            <w:rFonts w:ascii="Times New Roman" w:hAnsi="Times New Roman" w:cs="Times New Roman"/>
          </w:rPr>
          <w:t>https://abcnews.go.com/Health/timeline-coronavirus-started/story?id=69435165</w:t>
        </w:r>
      </w:hyperlink>
    </w:p>
    <w:p w14:paraId="34475881" w14:textId="7F94CC68" w:rsidR="00AC77EA" w:rsidRDefault="00AC77EA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Guidelines:</w:t>
      </w:r>
    </w:p>
    <w:p w14:paraId="0A72B50F" w14:textId="0534E295" w:rsidR="00AC77EA" w:rsidRDefault="00AC77EA" w:rsidP="00AC77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other date in each media </w:t>
      </w:r>
      <w:proofErr w:type="spellStart"/>
      <w:r>
        <w:rPr>
          <w:rFonts w:ascii="Times New Roman" w:hAnsi="Times New Roman" w:cs="Times New Roman"/>
        </w:rPr>
        <w:t>corp</w:t>
      </w:r>
      <w:proofErr w:type="spellEnd"/>
      <w:r>
        <w:rPr>
          <w:rFonts w:ascii="Times New Roman" w:hAnsi="Times New Roman" w:cs="Times New Roman"/>
        </w:rPr>
        <w:t xml:space="preserve"> list is the date of the linked article</w:t>
      </w:r>
    </w:p>
    <w:p w14:paraId="58E51CBC" w14:textId="77777777" w:rsidR="00AC77EA" w:rsidRPr="00AC77EA" w:rsidRDefault="00AC77EA" w:rsidP="00AC77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</w:p>
    <w:p w14:paraId="3645F33A" w14:textId="77777777" w:rsidR="00AC77EA" w:rsidRDefault="00AC77EA" w:rsidP="00B96497">
      <w:pPr>
        <w:rPr>
          <w:rFonts w:ascii="Times New Roman" w:hAnsi="Times New Roman" w:cs="Times New Roman"/>
        </w:rPr>
      </w:pPr>
    </w:p>
    <w:p w14:paraId="11864F2D" w14:textId="71C85147" w:rsidR="00AC77EA" w:rsidRDefault="00AC77EA" w:rsidP="00AC77EA">
      <w:pPr>
        <w:pStyle w:val="Heading1"/>
      </w:pPr>
      <w:r>
        <w:t>NBC News</w:t>
      </w:r>
    </w:p>
    <w:p w14:paraId="507DA09B" w14:textId="269A6FF3" w:rsidR="00AC77EA" w:rsidRDefault="00A554C2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6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7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10</w:t>
      </w:r>
      <w:r>
        <w:rPr>
          <w:rFonts w:ascii="Times New Roman" w:hAnsi="Times New Roman" w:cs="Times New Roman"/>
        </w:rPr>
        <w:t>”</w:t>
      </w:r>
    </w:p>
    <w:p w14:paraId="4BFE5C90" w14:textId="634FA1A7" w:rsidR="00AC77EA" w:rsidRDefault="00AC77EA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s in order of date for backup:</w:t>
      </w:r>
    </w:p>
    <w:p w14:paraId="6B919F05" w14:textId="72DA3742" w:rsidR="00AC77EA" w:rsidRP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77EA">
        <w:rPr>
          <w:rFonts w:ascii="Times New Roman" w:hAnsi="Times New Roman" w:cs="Times New Roman"/>
        </w:rPr>
        <w:t>https://www.google.com/url?sa=t&amp;rct=j&amp;q=&amp;esrc=s&amp;source=web&amp;cd=6&amp;cad=rja&amp;uact=8&amp;ved=2ahUKEwifsrv3k-noAhWxTd8KHXLHBhwQFjAFegQIBxAB&amp;url=https%3A%2F%2Fwww.nbcnews.com%2Fhealth%2Fhealth-news%2Fcoronavirus-spreads-</w:t>
      </w:r>
      <w:proofErr w:type="gramStart"/>
      <w:r w:rsidRPr="00AC77EA">
        <w:rPr>
          <w:rFonts w:ascii="Times New Roman" w:hAnsi="Times New Roman" w:cs="Times New Roman"/>
        </w:rPr>
        <w:t>first-time</w:t>
      </w:r>
      <w:proofErr w:type="gramEnd"/>
      <w:r w:rsidRPr="00AC77EA">
        <w:rPr>
          <w:rFonts w:ascii="Times New Roman" w:hAnsi="Times New Roman" w:cs="Times New Roman"/>
        </w:rPr>
        <w:t>-u-s-cdc-says-n1126566&amp;usg=AOvVaw2Qqr-ukJ6A3kO0MBWAz3uu</w:t>
      </w:r>
    </w:p>
    <w:p w14:paraId="33220B46" w14:textId="64626213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7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3&amp;cad=rja&amp;uact=8&amp;ved=2ahUKEwifsrv3k-noAhWxTd8KHXLHBhwQFjACegQIAxAB&amp;url=https%3A%2F%2Fwww.nbcnews.com%2Fhealth%2Fhealth-news%2Famericans-should-prepare-coronavirus-spread-u-s-cdc-says-n1142556&amp;usg=AOvVaw3JnEpFcpkMrUFVw3RovLWs</w:t>
        </w:r>
      </w:hyperlink>
    </w:p>
    <w:p w14:paraId="38334C25" w14:textId="3068C115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8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9&amp;cad=rja&amp;uact=8&amp;ved=2ahUKEwifsrv3k-noAhWxTd8KHXLHBhwQFjAIegQIChAB&amp;url=https%3A%2F%2Fwww.nbcnews.com%2Fscience%2Fscience-news%2Fwhere-did-new-coronavirus-come-past-outbreaks-provide-hints-n1144521&amp;usg=AOvVaw1S5zy4STFu-CQjb75jzV_9</w:t>
        </w:r>
      </w:hyperlink>
    </w:p>
    <w:p w14:paraId="044CCF72" w14:textId="29184D9E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9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8&amp;cad=rja&amp;uact=8&amp;ved=2ahUKEwifsrv3k-noAhWxTd8KHXLHBhwQFjAHegQICBAB&amp;url=https%3A%2F%2Fwww.nbcnews.com%2Fhealth%2Fhealth-news%2Fblog%2F2020-02-26-coronavirus-news-n1143556&amp;usg=AOvVaw22Ce5V3oeacXwb3klICDaU</w:t>
        </w:r>
      </w:hyperlink>
    </w:p>
    <w:p w14:paraId="1D87FE6B" w14:textId="25233F98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0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5&amp;cad=rja&amp;uact=8&amp;ved=2ahUKEwifsrv3k-noAhWxTd8KHXLHBhwQFjAEegQIBRAB&amp;url=https%3A%2F%2Fwww.nbcnews.com%2Fhealth%2Fhealth-news%2Fblog%2F2020-03-10-coronavirus-news-n1153801&amp;usg=AOvVaw2wSl8x2oThbB06R1TNPQKB</w:t>
        </w:r>
      </w:hyperlink>
    </w:p>
    <w:p w14:paraId="3D1DD920" w14:textId="7023A1CA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1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&amp;cad=rja&amp;uact=8&amp;ved=2ahUKEwifsrv3k-</w:t>
        </w:r>
        <w:r w:rsidR="00AC77EA" w:rsidRPr="00FC5DEF">
          <w:rPr>
            <w:rStyle w:val="Hyperlink"/>
            <w:rFonts w:ascii="Times New Roman" w:hAnsi="Times New Roman" w:cs="Times New Roman"/>
          </w:rPr>
          <w:lastRenderedPageBreak/>
          <w:t>noAhWxTd8KHXLHBhwQFjAAegQIARAB&amp;url=https%3A%2F%2Fwww.nbcnews.com%2Fhealth%2Fhealth-news%2Fcan-you-catch-coronavirus-twice-you-ll-probably-be-immune-n1171976&amp;usg=AOvVaw1a9THzEBHuboz7T-TbjKg2</w:t>
        </w:r>
      </w:hyperlink>
    </w:p>
    <w:p w14:paraId="0099F6A2" w14:textId="529076C4" w:rsidR="00AC77EA" w:rsidRDefault="00C72386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2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6&amp;cad=rja&amp;uact=8&amp;ved=2ahUKEwiL6ZPbl-noAhWtiOAKHRbxC9k4ChAWMAV6BAgGEAE&amp;url=https%3A%2F%2Fwww.nbcnews.com%2Fnews%2Fus-news%2Fmore-2-200-coronavirus-deaths-nursing-homes-federal-government-isn-n1181026&amp;usg=AOvVaw2lTRf-i4CmEcg-6zUbAbap</w:t>
        </w:r>
      </w:hyperlink>
    </w:p>
    <w:p w14:paraId="5300A34E" w14:textId="77777777" w:rsidR="00AC77EA" w:rsidRDefault="00AC77EA" w:rsidP="00AC77EA">
      <w:pPr>
        <w:rPr>
          <w:rFonts w:ascii="Times New Roman" w:hAnsi="Times New Roman" w:cs="Times New Roman"/>
        </w:rPr>
      </w:pPr>
    </w:p>
    <w:p w14:paraId="4B9DF19A" w14:textId="086F3F64" w:rsidR="00AC77EA" w:rsidRDefault="00AC77EA" w:rsidP="00AC77EA">
      <w:pPr>
        <w:pStyle w:val="Heading1"/>
      </w:pPr>
      <w:r>
        <w:t>Fox News</w:t>
      </w:r>
    </w:p>
    <w:p w14:paraId="2EDFA430" w14:textId="5EC3E258" w:rsidR="002D7DC7" w:rsidRPr="002D7DC7" w:rsidRDefault="002D7DC7" w:rsidP="002D7DC7">
      <w:r>
        <w:t>Dates:</w:t>
      </w:r>
    </w:p>
    <w:p w14:paraId="63706034" w14:textId="0DC3EF93" w:rsidR="00AC77EA" w:rsidRDefault="00A554C2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>, 2020-03-0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7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9</w:t>
      </w:r>
      <w:r>
        <w:rPr>
          <w:rFonts w:ascii="Times New Roman" w:hAnsi="Times New Roman" w:cs="Times New Roman"/>
        </w:rPr>
        <w:t>”</w:t>
      </w:r>
    </w:p>
    <w:p w14:paraId="42D332F8" w14:textId="509CC9E9" w:rsidR="00AC77EA" w:rsidRDefault="00AC77EA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FOX News article trend much heavier in late </w:t>
      </w:r>
      <w:proofErr w:type="gramStart"/>
      <w:r>
        <w:rPr>
          <w:rFonts w:ascii="Times New Roman" w:hAnsi="Times New Roman" w:cs="Times New Roman"/>
        </w:rPr>
        <w:t>march</w:t>
      </w:r>
      <w:proofErr w:type="gramEnd"/>
      <w:r>
        <w:rPr>
          <w:rFonts w:ascii="Times New Roman" w:hAnsi="Times New Roman" w:cs="Times New Roman"/>
        </w:rPr>
        <w:t xml:space="preserve"> early April! Also link 7 for April 9</w:t>
      </w:r>
      <w:r w:rsidRPr="00AC77E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is more of a placeholder as there are SEVERAL articles for this date</w:t>
      </w:r>
    </w:p>
    <w:p w14:paraId="1B5BD20F" w14:textId="010CB02F" w:rsidR="00AC77EA" w:rsidRDefault="00AC77EA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s to backup dates:</w:t>
      </w:r>
    </w:p>
    <w:p w14:paraId="5ECFB85D" w14:textId="1FF12756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3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0&amp;cad=rja&amp;uact=8&amp;ved=2ahUKEwiNx6T3l-noAhUDnOAKHXAtD8AQFjAJegQICBAB&amp;url=https%3A%2F%2Fwww.foxnews.com%2Fhealth%2Fhow-did-the-coronavirus-outbreak-start&amp;usg=AOvVaw3bqqlV_hFnspXMSScb55Rm</w:t>
        </w:r>
      </w:hyperlink>
    </w:p>
    <w:p w14:paraId="37256C16" w14:textId="21ECD52C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4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1&amp;cad=rja&amp;uact=8&amp;ved=2ahUKEwiw55-tmOnoAhVLmuAKHYkHD184ChAWMAB6BAgBEAE&amp;url=https%3A%2F%2Fwww.foxnews.com%2Fhealth%2Fwhat-happens-after-you-get-over-the-coronavirus&amp;usg=AOvVaw3P6TpZJSU0VC5VAfn4g6gH</w:t>
        </w:r>
      </w:hyperlink>
    </w:p>
    <w:p w14:paraId="00489B0E" w14:textId="2C8AB2FC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5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2&amp;cad=rja&amp;uact=8&amp;ved=2ahUKEwiw55-tmOnoAhVLmuAKHYkHD184ChAWMAF6BAgHEAE&amp;url=https%3A%2F%2Fwww.foxnews.com%2Fscience%2Fthe-coronavirus-did-not-escape-from-a-lab-heres-how-we-know&amp;usg=AOvVaw0M00XWSt4IdCH2ZYL1E7az</w:t>
        </w:r>
      </w:hyperlink>
    </w:p>
    <w:p w14:paraId="5E7A2443" w14:textId="0F818C35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6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52&amp;cad=rja&amp;uact=8&amp;ved=2ahUKEwjFz-fwmOnoAhWhd98KHfYuDPY4MhAWMAF6BAgCEAE&amp;url=https%3A%2F%2Fwww.foxnews.com%2Fhealth%2Fcoronavirus-in-us-state-by-state-breakdown&amp;usg=AOvVaw2vaBC2Ez3STEXdCjp0EQvA</w:t>
        </w:r>
      </w:hyperlink>
    </w:p>
    <w:p w14:paraId="6346B5C1" w14:textId="48706BF3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7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2&amp;cad=rja&amp;uact=8&amp;ved=2ahUKEwjI7r2BmenoAhWOTd8KHQwzBrkQFjABegQIBhAB&amp;url=https%3A%2F%2Fwww.foxnews.com%2Fscience%2Fcoronavirus-may-be-most-infectious-when-symptoms-are-mildest-small-study-finds&amp;usg=AOvVaw0drcCylCRnRts3-kyCha-w</w:t>
        </w:r>
      </w:hyperlink>
    </w:p>
    <w:p w14:paraId="0998302D" w14:textId="0DA45001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8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8&amp;cad=rja&amp;uact=8&amp;ved=2ahUKEwjI7r2BmenoAhWOTd8KHQwzBrkQFjAHegQICRAB&amp;url=https%3A%2F%2Fwww.foxnews.com%2Fscience%2Fcoronavirus-achilles-heel-found&amp;usg=AOvVaw0yBe5yjZ7b5fm8_73USCB2</w:t>
        </w:r>
      </w:hyperlink>
    </w:p>
    <w:p w14:paraId="30289584" w14:textId="5D62224B" w:rsidR="00AC77EA" w:rsidRDefault="00C72386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9" w:history="1">
        <w:r w:rsidR="00AC77EA"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9&amp;cad=rja&amp;uact=8&amp;ved=2ahUKEwjI7r2BmenoAhWOTd8KHQwzBrkQFjAIegQIChAB&amp;url=https%3A%2F%2Fwww.foxnews.com%2Fhealth%2Fcan-mosquitoes-spread-coronavirus&amp;usg=AOvVaw0Qw7CsZI2wO8T7STVFq8FU</w:t>
        </w:r>
      </w:hyperlink>
    </w:p>
    <w:p w14:paraId="0C6DB8FE" w14:textId="0C0F3FAA" w:rsidR="00AC77EA" w:rsidRDefault="00AC77EA" w:rsidP="00AC77EA">
      <w:pPr>
        <w:pStyle w:val="Heading1"/>
      </w:pPr>
      <w:r>
        <w:t>ABC News</w:t>
      </w:r>
    </w:p>
    <w:p w14:paraId="400A134E" w14:textId="1BCF4035" w:rsidR="002D7DC7" w:rsidRPr="002D7DC7" w:rsidRDefault="002D7DC7" w:rsidP="002D7DC7">
      <w:r>
        <w:t>Dates:</w:t>
      </w:r>
    </w:p>
    <w:p w14:paraId="0349CAC2" w14:textId="36D0BE21" w:rsidR="00AC77EA" w:rsidRDefault="00A554C2" w:rsidP="00AC77EA">
      <w:r>
        <w:t>“</w:t>
      </w:r>
      <w:r w:rsidR="00AC77EA">
        <w:t>2020-01-29</w:t>
      </w:r>
      <w:r>
        <w:t>”</w:t>
      </w:r>
      <w:r w:rsidR="00AC77EA">
        <w:t xml:space="preserve">, </w:t>
      </w:r>
      <w:r>
        <w:t>“</w:t>
      </w:r>
      <w:r w:rsidR="00AC77EA">
        <w:t>2020-01-30</w:t>
      </w:r>
      <w:r>
        <w:t>”</w:t>
      </w:r>
      <w:r w:rsidR="00AC77EA">
        <w:t xml:space="preserve">, </w:t>
      </w:r>
      <w:r>
        <w:t>“</w:t>
      </w:r>
      <w:r w:rsidR="00AC77EA">
        <w:t>2020-02-17</w:t>
      </w:r>
      <w:r>
        <w:t>”</w:t>
      </w:r>
      <w:r w:rsidR="00AC77EA">
        <w:t xml:space="preserve">, </w:t>
      </w:r>
      <w:r>
        <w:t>“</w:t>
      </w:r>
      <w:r w:rsidR="00AC77EA">
        <w:t>2020-02-18</w:t>
      </w:r>
      <w:r>
        <w:t>”</w:t>
      </w:r>
      <w:r w:rsidR="00AC77EA">
        <w:t xml:space="preserve">, </w:t>
      </w:r>
      <w:r>
        <w:t>“</w:t>
      </w:r>
      <w:r w:rsidR="00AC77EA">
        <w:t>2020-02-21</w:t>
      </w:r>
      <w:r>
        <w:t>”</w:t>
      </w:r>
      <w:r w:rsidR="00AC77EA">
        <w:t xml:space="preserve">, </w:t>
      </w:r>
      <w:r>
        <w:t>“</w:t>
      </w:r>
      <w:r w:rsidR="00AC77EA">
        <w:t>2020-02-22</w:t>
      </w:r>
      <w:r>
        <w:t>”</w:t>
      </w:r>
      <w:r w:rsidR="00AC77EA">
        <w:t xml:space="preserve">, </w:t>
      </w:r>
      <w:r>
        <w:t>“</w:t>
      </w:r>
      <w:r w:rsidR="00AC77EA">
        <w:t>2020-02-25</w:t>
      </w:r>
      <w:r>
        <w:t>”</w:t>
      </w:r>
      <w:r w:rsidR="00AC77EA">
        <w:t xml:space="preserve">, </w:t>
      </w:r>
      <w:r>
        <w:t>“</w:t>
      </w:r>
      <w:r w:rsidR="00AC77EA">
        <w:t>2020-02-27</w:t>
      </w:r>
      <w:r>
        <w:t>”</w:t>
      </w:r>
      <w:r w:rsidR="00AC77EA">
        <w:t xml:space="preserve">, </w:t>
      </w:r>
      <w:r>
        <w:t>“</w:t>
      </w:r>
      <w:r w:rsidR="00AC77EA">
        <w:t>2020-03-11</w:t>
      </w:r>
      <w:r>
        <w:t>”</w:t>
      </w:r>
      <w:r w:rsidR="00AC77EA">
        <w:t xml:space="preserve">, </w:t>
      </w:r>
      <w:r>
        <w:t>“</w:t>
      </w:r>
      <w:r w:rsidR="00AC77EA">
        <w:t>2020-03-12</w:t>
      </w:r>
      <w:r>
        <w:t>”</w:t>
      </w:r>
      <w:r w:rsidR="00AC77EA">
        <w:t xml:space="preserve">, </w:t>
      </w:r>
      <w:r>
        <w:t>“</w:t>
      </w:r>
      <w:r w:rsidR="00AC77EA">
        <w:t>2020-03-25</w:t>
      </w:r>
      <w:r>
        <w:t>”</w:t>
      </w:r>
      <w:r w:rsidR="00AC77EA">
        <w:t xml:space="preserve">, </w:t>
      </w:r>
      <w:r>
        <w:t>“</w:t>
      </w:r>
      <w:r w:rsidR="00AC77EA">
        <w:t>2020-03-26</w:t>
      </w:r>
      <w:r>
        <w:t>”</w:t>
      </w:r>
      <w:r w:rsidR="00AC77EA">
        <w:t xml:space="preserve">, </w:t>
      </w:r>
      <w:r>
        <w:t>“</w:t>
      </w:r>
      <w:r w:rsidR="00AC77EA">
        <w:t>2020-04-08</w:t>
      </w:r>
      <w:r>
        <w:t>”</w:t>
      </w:r>
      <w:r w:rsidR="00AC77EA">
        <w:t xml:space="preserve">, </w:t>
      </w:r>
      <w:r>
        <w:t>“</w:t>
      </w:r>
      <w:r w:rsidR="00AC77EA">
        <w:t>2020-04-09</w:t>
      </w:r>
      <w:r>
        <w:t>”</w:t>
      </w:r>
    </w:p>
    <w:p w14:paraId="0C2BCB7F" w14:textId="072A7645" w:rsidR="00AC77EA" w:rsidRDefault="00AC77EA" w:rsidP="00AC77EA"/>
    <w:p w14:paraId="0307F236" w14:textId="1D9741F7" w:rsidR="00AC77EA" w:rsidRDefault="00AC77EA" w:rsidP="00AC77EA">
      <w:r>
        <w:t>Notes: ABC seemed to be most prominently reporting on the corona in Febru</w:t>
      </w:r>
      <w:r w:rsidR="002D7DC7">
        <w:t>a</w:t>
      </w:r>
      <w:r>
        <w:t xml:space="preserve">ry </w:t>
      </w:r>
    </w:p>
    <w:p w14:paraId="1C9FABB3" w14:textId="348AC0DA" w:rsidR="00AC77EA" w:rsidRDefault="00AC77EA" w:rsidP="00AC77EA"/>
    <w:p w14:paraId="4A154855" w14:textId="28F8114C" w:rsidR="00AC77EA" w:rsidRDefault="00AC77EA" w:rsidP="00AC77EA">
      <w:r>
        <w:t>Links to back dates up:</w:t>
      </w:r>
    </w:p>
    <w:p w14:paraId="4FBC4908" w14:textId="1E1490EB" w:rsidR="00AC77EA" w:rsidRDefault="00C72386" w:rsidP="00AC77EA">
      <w:pPr>
        <w:pStyle w:val="ListParagraph"/>
        <w:numPr>
          <w:ilvl w:val="0"/>
          <w:numId w:val="4"/>
        </w:numPr>
      </w:pPr>
      <w:hyperlink r:id="rId20" w:history="1">
        <w:r w:rsidR="00AC77EA" w:rsidRPr="00FC5DEF">
          <w:rPr>
            <w:rStyle w:val="Hyperlink"/>
          </w:rPr>
          <w:t>https://www.google.com/url?sa=t&amp;rct=j&amp;q=&amp;esrc=s&amp;source=web&amp;cd=14&amp;cad=rja&amp;uact=8&amp;ved=2ahUKEwiKiMeAmunoAhWinOAKHTNTD384ChAWMAN6BAgDEAE&amp;url=https%3A%2F%2Fabcnews.go.com%2FHealth%2Fworld-health-organization-decide-coronavirus-global-health-emergency%2Fstory%3Fid%3D68639487&amp;usg=AOvVaw3ZPlO_Yp9gj49JZoReAPFD</w:t>
        </w:r>
      </w:hyperlink>
    </w:p>
    <w:p w14:paraId="457D0198" w14:textId="335BF1D2" w:rsidR="00AC77EA" w:rsidRDefault="00C72386" w:rsidP="00AC77EA">
      <w:pPr>
        <w:pStyle w:val="ListParagraph"/>
        <w:numPr>
          <w:ilvl w:val="0"/>
          <w:numId w:val="4"/>
        </w:numPr>
      </w:pPr>
      <w:hyperlink r:id="rId21" w:history="1">
        <w:r w:rsidR="00AC77EA" w:rsidRPr="00FC5DEF">
          <w:rPr>
            <w:rStyle w:val="Hyperlink"/>
          </w:rPr>
          <w:t>https://www.google.com/url?sa=t&amp;rct=j&amp;q=&amp;esrc=s&amp;source=web&amp;cd=6&amp;cad=rja&amp;uact=8&amp;ved=2ahUKEwiMmaybmunoAhXJV98KHRCuD3MQFjAFegQICBAB&amp;url=https%3A%2F%2Fabcnews.go.com%2FInternational%2Fchina-counts-72000-cases-coronavirus-death-toll-rises%2Fstory%3Fid%3D69041764&amp;usg=AOvVaw13MEMINvMj9qCIcz4ypqAL</w:t>
        </w:r>
      </w:hyperlink>
    </w:p>
    <w:p w14:paraId="676BAE8F" w14:textId="7B30A7C8" w:rsidR="00AC77EA" w:rsidRDefault="00C72386" w:rsidP="00AC77EA">
      <w:pPr>
        <w:pStyle w:val="ListParagraph"/>
        <w:numPr>
          <w:ilvl w:val="0"/>
          <w:numId w:val="4"/>
        </w:numPr>
      </w:pPr>
      <w:hyperlink r:id="rId22" w:history="1">
        <w:r w:rsidR="00AC77EA" w:rsidRPr="00FC5DEF">
          <w:rPr>
            <w:rStyle w:val="Hyperlink"/>
          </w:rPr>
          <w:t>https://www.google.com/url?sa=t&amp;rct=j&amp;q=&amp;esrc=s&amp;source=web&amp;cd=2&amp;cad=rja&amp;uact=8&amp;ved=2ahUKEwiMmaybmunoAhXJV98KHRCuD3MQFjABegQIBhAB&amp;url=https%3A%2F%2Fabcnews.go.com%2FHealth%2Fhealth-experts-warn-life-saving-coronavirus-vaccine-years%2Fstory%3Fid%3D69032902&amp;usg=AOvVaw3jVJUITqUVtHhWg0CRU450</w:t>
        </w:r>
      </w:hyperlink>
    </w:p>
    <w:p w14:paraId="09938DC2" w14:textId="6B86FB19" w:rsidR="00AC77EA" w:rsidRDefault="00C72386" w:rsidP="00AC77EA">
      <w:pPr>
        <w:pStyle w:val="ListParagraph"/>
        <w:numPr>
          <w:ilvl w:val="0"/>
          <w:numId w:val="4"/>
        </w:numPr>
      </w:pPr>
      <w:hyperlink r:id="rId23" w:history="1">
        <w:r w:rsidR="00AC77EA" w:rsidRPr="00FC5DEF">
          <w:rPr>
            <w:rStyle w:val="Hyperlink"/>
          </w:rPr>
          <w:t>https://www.google.com/url?sa=t&amp;rct=j&amp;q=&amp;esrc=s&amp;source=web&amp;cd=1&amp;cad=rja&amp;uact=8&amp;ved=2ahUKEwiMmaybmunoAhXJV98KHRCuD3MQFjAAegQIARAB&amp;url=https%3A%2F%2Fabcnews.go.com%2FInternational%2Flatest-american-infected-coronavirus-1st-case-community-spread%2Fstory%3Fid%3D69251035&amp;usg=AOvVaw0b3pdCN0ZjkoStTLQ2Qtqy</w:t>
        </w:r>
      </w:hyperlink>
    </w:p>
    <w:p w14:paraId="586C640B" w14:textId="7BBA295B" w:rsidR="00AC77EA" w:rsidRDefault="00C72386" w:rsidP="00AC77EA">
      <w:pPr>
        <w:pStyle w:val="ListParagraph"/>
        <w:numPr>
          <w:ilvl w:val="0"/>
          <w:numId w:val="4"/>
        </w:numPr>
      </w:pPr>
      <w:hyperlink r:id="rId24" w:history="1">
        <w:r w:rsidR="00AC77EA" w:rsidRPr="00FC5DEF">
          <w:rPr>
            <w:rStyle w:val="Hyperlink"/>
          </w:rPr>
          <w:t>https://www.google.com/url?sa=t&amp;rct=j&amp;q=&amp;esrc=s&amp;source=web&amp;cd=3&amp;cad=rja&amp;uact=8&amp;ved=2ahUKEwiMmaybmunoAhXJV98KHRCuD3MQFjACegQIBRAB&amp;url=https%3A%2F%2Fabcnews.go.com%2FHealth%2Fcoronavirus-live-updates-drastic-measures-issued-globally-pandemic%2Fstory%3Fid%3D69551458&amp;usg=AOvVaw1wp9LLdEhIrLESDehtQ-z-</w:t>
        </w:r>
      </w:hyperlink>
    </w:p>
    <w:p w14:paraId="688CD49E" w14:textId="6F3A043F" w:rsidR="00AC77EA" w:rsidRDefault="00C72386" w:rsidP="00AC77EA">
      <w:pPr>
        <w:pStyle w:val="ListParagraph"/>
        <w:numPr>
          <w:ilvl w:val="0"/>
          <w:numId w:val="4"/>
        </w:numPr>
      </w:pPr>
      <w:hyperlink r:id="rId25" w:history="1">
        <w:r w:rsidR="00AC77EA" w:rsidRPr="00FC5DEF">
          <w:rPr>
            <w:rStyle w:val="Hyperlink"/>
          </w:rPr>
          <w:t>https://www.google.com/url?sa=t&amp;rct=j&amp;q=&amp;esrc=s&amp;source=web&amp;cd=4&amp;cad=rja&amp;uact=8&amp;ved=2ahUKEwiMmaybmunoAhXJV98KHRCuD3MQFjADegQIAxAB&amp;url=https%3A%2F%2Fabcnews.go.com%2FHealth%2Fcoronavirus-live-updates-cuomo-calls-stimulus-bill-reckless%2Fstory%3Fid%3D69806200&amp;usg=AOvVaw2sfm8zFF4OBAqec73ZB0WT</w:t>
        </w:r>
      </w:hyperlink>
    </w:p>
    <w:p w14:paraId="099E3DE4" w14:textId="76A0B2C1" w:rsidR="00AC77EA" w:rsidRDefault="00C72386" w:rsidP="00AC77EA">
      <w:pPr>
        <w:pStyle w:val="ListParagraph"/>
        <w:numPr>
          <w:ilvl w:val="0"/>
          <w:numId w:val="4"/>
        </w:numPr>
      </w:pPr>
      <w:hyperlink r:id="rId26" w:history="1">
        <w:r w:rsidR="00AC77EA" w:rsidRPr="00FC5DEF">
          <w:rPr>
            <w:rStyle w:val="Hyperlink"/>
          </w:rPr>
          <w:t>https://www.google.com/url?sa=t&amp;rct=j&amp;q=&amp;esrc=s&amp;source=web&amp;cd=8&amp;cad=rja&amp;uact=8&amp;ved=2ahUKEwiMmaybmunoAhXJV98KHRCuD3MQFjAHegQIBxAB&amp;url=https%3A%2F%2Fabcnews.go.com%2FPolitics%2Fcoronavirus-disproportionately-killing-black-community-experts%2Fstory%3Fid%3D70011986&amp;usg=AOvVaw3kPyCK36LqADrPPBigS8Ws</w:t>
        </w:r>
      </w:hyperlink>
    </w:p>
    <w:p w14:paraId="660E98F6" w14:textId="741BDA5C" w:rsidR="00AC77EA" w:rsidRDefault="00AC77EA" w:rsidP="00AC77EA"/>
    <w:p w14:paraId="5066B156" w14:textId="77777777" w:rsidR="002D7DC7" w:rsidRDefault="002D7DC7" w:rsidP="00AC77EA">
      <w:pPr>
        <w:pStyle w:val="Heading1"/>
      </w:pPr>
    </w:p>
    <w:p w14:paraId="6B94F6D4" w14:textId="0EAE1EC4" w:rsidR="00AC77EA" w:rsidRDefault="002D7DC7" w:rsidP="00AC77EA">
      <w:pPr>
        <w:pStyle w:val="Heading1"/>
      </w:pPr>
      <w:r>
        <w:t>CBS News</w:t>
      </w:r>
    </w:p>
    <w:p w14:paraId="48DEF59B" w14:textId="4557AC8B" w:rsidR="002D7DC7" w:rsidRDefault="002D7DC7" w:rsidP="002D7DC7">
      <w:r>
        <w:t>Dates:</w:t>
      </w:r>
    </w:p>
    <w:p w14:paraId="4F832D2F" w14:textId="5DA1BC88" w:rsidR="002D7DC7" w:rsidRDefault="00A554C2" w:rsidP="002D7DC7">
      <w:r>
        <w:t>“</w:t>
      </w:r>
      <w:r w:rsidR="002D7DC7">
        <w:t>2020-02-05</w:t>
      </w:r>
      <w:r>
        <w:t>”</w:t>
      </w:r>
      <w:r w:rsidR="002D7DC7">
        <w:t xml:space="preserve">, </w:t>
      </w:r>
      <w:r>
        <w:t>“</w:t>
      </w:r>
      <w:r w:rsidR="002D7DC7">
        <w:t>2020-02-06</w:t>
      </w:r>
      <w:r>
        <w:t>”</w:t>
      </w:r>
      <w:r w:rsidR="002D7DC7">
        <w:t xml:space="preserve">, </w:t>
      </w:r>
      <w:r>
        <w:t>“</w:t>
      </w:r>
      <w:r w:rsidR="002D7DC7">
        <w:t>2020-02-09</w:t>
      </w:r>
      <w:r>
        <w:t>”</w:t>
      </w:r>
      <w:r w:rsidR="002D7DC7">
        <w:t xml:space="preserve">, </w:t>
      </w:r>
      <w:r>
        <w:t>“</w:t>
      </w:r>
      <w:r w:rsidR="002D7DC7">
        <w:t>2020-02-10</w:t>
      </w:r>
      <w:r>
        <w:t>”</w:t>
      </w:r>
      <w:r w:rsidR="002D7DC7">
        <w:t xml:space="preserve">, </w:t>
      </w:r>
      <w:r>
        <w:t>“</w:t>
      </w:r>
      <w:r w:rsidR="002D7DC7">
        <w:t>2020-02-28</w:t>
      </w:r>
      <w:r>
        <w:t>”</w:t>
      </w:r>
      <w:r w:rsidR="002D7DC7">
        <w:t xml:space="preserve">, </w:t>
      </w:r>
      <w:r>
        <w:t>“</w:t>
      </w:r>
      <w:r w:rsidR="002D7DC7">
        <w:t>2020-02-29</w:t>
      </w:r>
      <w:r>
        <w:t>”</w:t>
      </w:r>
      <w:r w:rsidR="002D7DC7">
        <w:t xml:space="preserve">, </w:t>
      </w:r>
      <w:r>
        <w:t>“</w:t>
      </w:r>
      <w:r w:rsidR="002D7DC7">
        <w:t>2020-03-18</w:t>
      </w:r>
      <w:r>
        <w:t>”</w:t>
      </w:r>
      <w:r w:rsidR="002D7DC7">
        <w:t xml:space="preserve">, </w:t>
      </w:r>
      <w:r>
        <w:t>“</w:t>
      </w:r>
      <w:r w:rsidR="002D7DC7">
        <w:t>2020-03-19</w:t>
      </w:r>
      <w:r>
        <w:t>”</w:t>
      </w:r>
      <w:r w:rsidR="002D7DC7">
        <w:t xml:space="preserve">, </w:t>
      </w:r>
      <w:r>
        <w:t>“</w:t>
      </w:r>
      <w:r w:rsidR="002D7DC7">
        <w:t>2020-03-25</w:t>
      </w:r>
      <w:r>
        <w:t>”</w:t>
      </w:r>
      <w:r w:rsidR="002D7DC7">
        <w:t xml:space="preserve">, </w:t>
      </w:r>
      <w:r>
        <w:t>“</w:t>
      </w:r>
      <w:r w:rsidR="002D7DC7">
        <w:t>2020-03-28</w:t>
      </w:r>
      <w:r>
        <w:t>”</w:t>
      </w:r>
      <w:r w:rsidR="002D7DC7">
        <w:t xml:space="preserve">, </w:t>
      </w:r>
      <w:r>
        <w:t>“</w:t>
      </w:r>
      <w:r w:rsidR="002D7DC7">
        <w:t>2020-04-03</w:t>
      </w:r>
      <w:r>
        <w:t>”</w:t>
      </w:r>
      <w:r w:rsidR="002D7DC7">
        <w:t xml:space="preserve">, </w:t>
      </w:r>
      <w:r>
        <w:t>“</w:t>
      </w:r>
      <w:r w:rsidR="002D7DC7">
        <w:t>2020-04-04</w:t>
      </w:r>
      <w:r>
        <w:t>”</w:t>
      </w:r>
      <w:r w:rsidR="002D7DC7">
        <w:t xml:space="preserve">, </w:t>
      </w:r>
      <w:r>
        <w:t>“</w:t>
      </w:r>
      <w:r w:rsidR="002D7DC7">
        <w:t>2020-04-08</w:t>
      </w:r>
      <w:r>
        <w:t>”</w:t>
      </w:r>
      <w:r w:rsidR="002D7DC7">
        <w:t xml:space="preserve">, </w:t>
      </w:r>
      <w:r>
        <w:t>“</w:t>
      </w:r>
      <w:r w:rsidR="002D7DC7">
        <w:t>2020-04-09</w:t>
      </w:r>
      <w:r>
        <w:t>”</w:t>
      </w:r>
    </w:p>
    <w:p w14:paraId="55C1EF89" w14:textId="62AE5BE2" w:rsidR="002D7DC7" w:rsidRPr="002D7DC7" w:rsidRDefault="002D7DC7" w:rsidP="002D7DC7">
      <w:r>
        <w:t xml:space="preserve">Notes: Most prominent reporting end of March and April. Most links were specifically </w:t>
      </w:r>
      <w:r w:rsidR="00A554C2">
        <w:t>“</w:t>
      </w:r>
      <w:r>
        <w:t>updates from x date on the virus</w:t>
      </w:r>
      <w:r w:rsidR="00A554C2">
        <w:t>”</w:t>
      </w:r>
    </w:p>
    <w:p w14:paraId="253EAB25" w14:textId="6002BDBB" w:rsidR="002D7DC7" w:rsidRDefault="002D7DC7" w:rsidP="002D7DC7">
      <w:r>
        <w:t>Links to backup dates:</w:t>
      </w:r>
    </w:p>
    <w:p w14:paraId="64359762" w14:textId="4D4DBBAA" w:rsidR="002D7DC7" w:rsidRDefault="00C72386" w:rsidP="002D7DC7">
      <w:pPr>
        <w:pStyle w:val="ListParagraph"/>
        <w:numPr>
          <w:ilvl w:val="0"/>
          <w:numId w:val="5"/>
        </w:numPr>
      </w:pPr>
      <w:hyperlink r:id="rId27" w:history="1">
        <w:r w:rsidR="002D7DC7" w:rsidRPr="00FC5DEF">
          <w:rPr>
            <w:rStyle w:val="Hyperlink"/>
          </w:rPr>
          <w:t>https://www.google.com/url?sa=t&amp;rct=j&amp;q=&amp;esrc=s&amp;source=web&amp;cd=21&amp;cad=rja&amp;uact=8&amp;ved=2ahUKEwi6uMTZm-noAhWJct8KHRByC1E4FBAWMAB6BAgBEAE&amp;url=https%3A%2F%2Fwww.cbsnews.com%2Flive-updates%2Fcoronavirus-usa-confirmed-cases-news-death-toll-latest-2020-02-04%2F&amp;usg=AOvVaw34jmI3AJdh_WneaTotiqzK</w:t>
        </w:r>
      </w:hyperlink>
    </w:p>
    <w:p w14:paraId="19A20DA8" w14:textId="5384C534" w:rsidR="002D7DC7" w:rsidRDefault="00C72386" w:rsidP="002D7DC7">
      <w:pPr>
        <w:pStyle w:val="ListParagraph"/>
        <w:numPr>
          <w:ilvl w:val="0"/>
          <w:numId w:val="5"/>
        </w:numPr>
      </w:pPr>
      <w:hyperlink r:id="rId28" w:history="1">
        <w:r w:rsidR="002D7DC7" w:rsidRPr="00FC5DEF">
          <w:rPr>
            <w:rStyle w:val="Hyperlink"/>
          </w:rPr>
          <w:t>https://www.google.com/url?sa=t&amp;rct=j&amp;q=&amp;esrc=s&amp;source=web&amp;cd=31&amp;cad=rja&amp;uact=8&amp;ved=2ahUKEwjUurHsm-noAhWBl-AKHXd-CX44HhAWMAB6BAgCEAE&amp;url=https%3A%2F%2Fwww.cbsnews.com%2Fnews%2Fcoronavirus-what-are-symptoms-fast-facts-china-wuhan-virus-death-toll%2F&amp;usg=AOvVaw3wWUIXDWH4kBZ8X6BidctL</w:t>
        </w:r>
      </w:hyperlink>
    </w:p>
    <w:p w14:paraId="78E3FC0C" w14:textId="57908289" w:rsidR="002D7DC7" w:rsidRDefault="00C72386" w:rsidP="002D7DC7">
      <w:pPr>
        <w:pStyle w:val="ListParagraph"/>
        <w:numPr>
          <w:ilvl w:val="0"/>
          <w:numId w:val="5"/>
        </w:numPr>
      </w:pPr>
      <w:hyperlink r:id="rId29" w:history="1">
        <w:r w:rsidR="002D7DC7" w:rsidRPr="00FC5DEF">
          <w:rPr>
            <w:rStyle w:val="Hyperlink"/>
          </w:rPr>
          <w:t>https://www.google.com/url?sa=t&amp;rct=j&amp;q=&amp;esrc=s&amp;source=web&amp;cd=38&amp;cad=rja&amp;uact=8&amp;ved=2ahUKEwjUurHsm-noAhWBl-AKHXd-CX44HhAWMAd6BAgKEAE&amp;url=https%3A%2F%2Fwww.cbsnews.com%2Flive-updates%2Fcoronavirus-outbreak-death-toll-infections-latest-news-updates-2020-02-28%2F&amp;usg=AOvVaw1YYzGT6os-ROL-_8A1Kq7G</w:t>
        </w:r>
      </w:hyperlink>
    </w:p>
    <w:p w14:paraId="2374868B" w14:textId="71F9DF31" w:rsidR="002D7DC7" w:rsidRDefault="00C72386" w:rsidP="002D7DC7">
      <w:pPr>
        <w:pStyle w:val="ListParagraph"/>
        <w:numPr>
          <w:ilvl w:val="0"/>
          <w:numId w:val="5"/>
        </w:numPr>
      </w:pPr>
      <w:hyperlink r:id="rId30" w:history="1">
        <w:r w:rsidR="002D7DC7" w:rsidRPr="00FC5DEF">
          <w:rPr>
            <w:rStyle w:val="Hyperlink"/>
          </w:rPr>
          <w:t>https://www.google.com/url?sa=t&amp;rct=j&amp;q=&amp;esrc=s&amp;source=web&amp;cd=6&amp;cad=rja&amp;uact=8&amp;ved=2ahUKEwjQuI6TnOnoAhXnYt8KHZPAAgQQFjAFegQIBhAB&amp;url=https%3A%2F%2Fwww.cbsnews.com%2Flive-updates%2Fcoronavirus-disease-covid-19-latest-news-2020-03-18%2F&amp;usg=AOvVaw1gnU1PAxLDkXKTkvC7H6LN</w:t>
        </w:r>
      </w:hyperlink>
    </w:p>
    <w:p w14:paraId="6EB47518" w14:textId="0B902E87" w:rsidR="002D7DC7" w:rsidRDefault="00C72386" w:rsidP="002D7DC7">
      <w:pPr>
        <w:pStyle w:val="ListParagraph"/>
        <w:numPr>
          <w:ilvl w:val="0"/>
          <w:numId w:val="5"/>
        </w:numPr>
      </w:pPr>
      <w:hyperlink r:id="rId31" w:history="1">
        <w:r w:rsidR="002D7DC7" w:rsidRPr="00FC5DEF">
          <w:rPr>
            <w:rStyle w:val="Hyperlink"/>
          </w:rPr>
          <w:t>https://www.google.com/url?sa=t&amp;rct=j&amp;q=&amp;esrc=s&amp;source=web&amp;cd=16&amp;cad=rja&amp;uact=8&amp;ved=2ahUKEwi8672wnOnoAhVug-AKHQN-DcA4ChAWMAV6BAgGEAE&amp;url=https%3A%2F%2Fwww.cbsnews.com%2Flive-updates%2Fcoronavirus-cases-update-news-latest-covid-19-2020-03-28%2F&amp;usg=AOvVaw1-FspCFSvnAehIaHazdamL</w:t>
        </w:r>
      </w:hyperlink>
    </w:p>
    <w:p w14:paraId="7782978E" w14:textId="474B7443" w:rsidR="002D7DC7" w:rsidRDefault="00C72386" w:rsidP="002D7DC7">
      <w:pPr>
        <w:pStyle w:val="ListParagraph"/>
        <w:numPr>
          <w:ilvl w:val="0"/>
          <w:numId w:val="5"/>
        </w:numPr>
      </w:pPr>
      <w:hyperlink r:id="rId32" w:history="1">
        <w:r w:rsidR="002D7DC7" w:rsidRPr="00FC5DEF">
          <w:rPr>
            <w:rStyle w:val="Hyperlink"/>
          </w:rPr>
          <w:t>https://www.google.com/url?sa=t&amp;rct=j&amp;q=&amp;esrc=s&amp;source=web&amp;cd=1&amp;cad=rja&amp;uact=8&amp;ved=2ahUKEwipmM3QnOnoAhWMmuAKHfVBAfwQFjAAegQIARAB&amp;url=https%3A%2F%2Fwww.cbsnews.com%2Flive-updates%2Fcoronavirus-pandemic-covid-19-latest-news-2020-04-03%2F&amp;usg=AOvVaw1kYyX6SmyHT5oIK-UKFG3Y</w:t>
        </w:r>
      </w:hyperlink>
    </w:p>
    <w:p w14:paraId="51149446" w14:textId="5418327C" w:rsidR="002D7DC7" w:rsidRDefault="00C72386" w:rsidP="002D7DC7">
      <w:pPr>
        <w:pStyle w:val="ListParagraph"/>
        <w:numPr>
          <w:ilvl w:val="0"/>
          <w:numId w:val="5"/>
        </w:numPr>
      </w:pPr>
      <w:hyperlink r:id="rId33" w:history="1">
        <w:r w:rsidR="002D7DC7" w:rsidRPr="00FC5DEF">
          <w:rPr>
            <w:rStyle w:val="Hyperlink"/>
          </w:rPr>
          <w:t>https://www.google.com/url?sa=t&amp;rct=j&amp;q=&amp;esrc=s&amp;source=web&amp;cd=3&amp;cad=rja&amp;uact=8&amp;ved=2ahUKEwipmM3QnOnoAhWMmuAKHfVBAfwQFjACegQIAhAB&amp;url=https%3A%2F%2Fwww.cbs</w:t>
        </w:r>
        <w:r w:rsidR="002D7DC7" w:rsidRPr="00FC5DEF">
          <w:rPr>
            <w:rStyle w:val="Hyperlink"/>
          </w:rPr>
          <w:lastRenderedPageBreak/>
          <w:t>news.com%2Flive-updates%2Fcoronavirus-pandemic-covid-19-latest-news-2020-04-08%2F&amp;usg=AOvVaw2ZnxFuPUpFGD9NlyABC5r_</w:t>
        </w:r>
      </w:hyperlink>
    </w:p>
    <w:p w14:paraId="04AC0ADC" w14:textId="0EC46D51" w:rsidR="002D7DC7" w:rsidRDefault="002D7DC7" w:rsidP="002D7DC7">
      <w:pPr>
        <w:pStyle w:val="Heading1"/>
      </w:pPr>
      <w:r>
        <w:t>CNN News</w:t>
      </w:r>
    </w:p>
    <w:p w14:paraId="20A26557" w14:textId="42A96633" w:rsidR="002D7DC7" w:rsidRDefault="002D7DC7" w:rsidP="002D7DC7">
      <w:r>
        <w:t>Dates:</w:t>
      </w:r>
    </w:p>
    <w:p w14:paraId="77C27B34" w14:textId="39E48275" w:rsidR="002D7DC7" w:rsidRDefault="00A554C2" w:rsidP="002D7DC7">
      <w:r>
        <w:t>“</w:t>
      </w:r>
      <w:r w:rsidR="00DB37CA">
        <w:t>2020-01-30</w:t>
      </w:r>
      <w:r>
        <w:t>”</w:t>
      </w:r>
      <w:r w:rsidR="00DB37CA">
        <w:t xml:space="preserve">, </w:t>
      </w:r>
      <w:r>
        <w:t>“</w:t>
      </w:r>
      <w:r w:rsidR="00DB37CA">
        <w:t>2020-01-31</w:t>
      </w:r>
      <w:r>
        <w:t>”</w:t>
      </w:r>
      <w:r w:rsidR="00DB37CA">
        <w:t xml:space="preserve">, </w:t>
      </w:r>
      <w:r>
        <w:t>“</w:t>
      </w:r>
      <w:r w:rsidR="00DB37CA">
        <w:t>2020-02-07</w:t>
      </w:r>
      <w:r>
        <w:t>”</w:t>
      </w:r>
      <w:r w:rsidR="00DB37CA">
        <w:t xml:space="preserve">, </w:t>
      </w:r>
      <w:r>
        <w:t>“</w:t>
      </w:r>
      <w:r w:rsidR="00DB37CA">
        <w:t>2020-02-08</w:t>
      </w:r>
      <w:r>
        <w:t>”</w:t>
      </w:r>
      <w:r w:rsidR="00DB37CA">
        <w:t xml:space="preserve">, </w:t>
      </w:r>
      <w:r>
        <w:t>“</w:t>
      </w:r>
      <w:r w:rsidR="00DB37CA">
        <w:t>2020-02-17</w:t>
      </w:r>
      <w:r>
        <w:t>”</w:t>
      </w:r>
      <w:r w:rsidR="00DB37CA">
        <w:t xml:space="preserve">, </w:t>
      </w:r>
      <w:r>
        <w:t>“</w:t>
      </w:r>
      <w:r w:rsidR="00DB37CA">
        <w:t>2020-02-18</w:t>
      </w:r>
      <w:r>
        <w:t>”</w:t>
      </w:r>
      <w:r w:rsidR="00DB37CA">
        <w:t xml:space="preserve">, </w:t>
      </w:r>
      <w:r>
        <w:t>“</w:t>
      </w:r>
      <w:r w:rsidR="00DB37CA">
        <w:t>2020-03-03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26</w:t>
      </w:r>
      <w:r>
        <w:t>”</w:t>
      </w:r>
      <w:r w:rsidR="00DB37CA">
        <w:t xml:space="preserve">, </w:t>
      </w:r>
      <w:r>
        <w:t>“</w:t>
      </w:r>
      <w:r w:rsidR="00DB37CA">
        <w:t>2020-03-27</w:t>
      </w:r>
      <w:r>
        <w:t>”</w:t>
      </w:r>
      <w:r w:rsidR="00DB37CA">
        <w:t xml:space="preserve">, </w:t>
      </w:r>
      <w:r>
        <w:t>“</w:t>
      </w:r>
      <w:r w:rsidR="00DB37CA">
        <w:t>2020-04-03</w:t>
      </w:r>
      <w:r>
        <w:t>”</w:t>
      </w:r>
      <w:r w:rsidR="00DB37CA">
        <w:t xml:space="preserve">, </w:t>
      </w:r>
      <w:r>
        <w:t>“</w:t>
      </w:r>
      <w:r w:rsidR="00DB37CA">
        <w:t>2020-04-04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  <w:r w:rsidR="00DB37CA">
        <w:t xml:space="preserve">, </w:t>
      </w:r>
      <w:r>
        <w:t>“</w:t>
      </w:r>
      <w:r w:rsidR="00DB37CA">
        <w:t>2020-04-10</w:t>
      </w:r>
      <w:r>
        <w:t>”</w:t>
      </w:r>
    </w:p>
    <w:p w14:paraId="39120505" w14:textId="03576E42" w:rsidR="00DB37CA" w:rsidRDefault="00DB37CA" w:rsidP="002D7DC7"/>
    <w:p w14:paraId="4C2D7A7F" w14:textId="69F39DD9" w:rsidR="00DB37CA" w:rsidRDefault="00DB37CA" w:rsidP="002D7DC7">
      <w:r>
        <w:t>Links to backup dates:</w:t>
      </w:r>
    </w:p>
    <w:p w14:paraId="779190A9" w14:textId="4AA3C71B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61&amp;cad=rja&amp;uact=8&amp;ved=2ahUKEwjgkr-WpunoAhUsTt8KHYpTDYg4PBAWMAB6BAgBEAE&amp;url=https%3A%2F%2Fwww.cnn.com%2F2020%2F01%2F22%2Fhealth%2Fcoronavirus-us-precautions%2Findex.html&amp;usg=AOvVaw1LZvmVm95rUrN6jyCJgD81</w:t>
      </w:r>
    </w:p>
    <w:p w14:paraId="3B1E765D" w14:textId="621FC33B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63&amp;cad=rja&amp;uact=8&amp;ved=2ahUKEwjgkr-WpunoAhUsTt8KHYpTDYg4PBAWMAJ6BAgDEAE&amp;url=https%3A%2F%2Fwww.cnn.com%2Fasia%2Flive-news%2Fcoronavirus-outbreak-02-08-20-intl-hnk%2Findex.html&amp;usg=AOvVaw1loZ-3SL3s_5fZ5aCSTzkU</w:t>
      </w:r>
    </w:p>
    <w:p w14:paraId="0A33F9EB" w14:textId="333FD42C" w:rsidR="00DB37CA" w:rsidRDefault="00C72386" w:rsidP="00DB37CA">
      <w:pPr>
        <w:pStyle w:val="ListParagraph"/>
        <w:numPr>
          <w:ilvl w:val="0"/>
          <w:numId w:val="7"/>
        </w:numPr>
      </w:pPr>
      <w:hyperlink r:id="rId34" w:history="1">
        <w:r w:rsidR="00DB37CA" w:rsidRPr="00FC5DEF">
          <w:rPr>
            <w:rStyle w:val="Hyperlink"/>
          </w:rPr>
          <w:t>https://www.google.com/url?sa=t&amp;rct=j&amp;q=&amp;esrc=s&amp;source=web&amp;cd=50&amp;cad=rja&amp;uact=8&amp;ved=2ahUKEwjznMnCpenoAhVqZN8KHde8Bvs4KBAWMAl6BAgKEAE&amp;url=https%3A%2F%2Fwww.cnn.com%2F2020%2F01%2F20%2Fhealth%2Fwhat-is-coronavirus-explained%2Findex.html&amp;usg=AOvVaw1ZvAr7rbXjm9W6rQMLIYZ5</w:t>
        </w:r>
      </w:hyperlink>
    </w:p>
    <w:p w14:paraId="090C8FC8" w14:textId="54C74E49" w:rsidR="00DB37CA" w:rsidRDefault="00C72386" w:rsidP="00DB37CA">
      <w:pPr>
        <w:pStyle w:val="ListParagraph"/>
        <w:numPr>
          <w:ilvl w:val="0"/>
          <w:numId w:val="7"/>
        </w:numPr>
      </w:pPr>
      <w:hyperlink r:id="rId35" w:history="1">
        <w:r w:rsidR="00DB37CA" w:rsidRPr="00FC5DEF">
          <w:rPr>
            <w:rStyle w:val="Hyperlink"/>
          </w:rPr>
          <w:t>https://www.google.com/url?sa=t&amp;rct=j&amp;q=&amp;esrc=s&amp;source=web&amp;cd=18&amp;cad=rja&amp;uact=8&amp;ved=2ahUKEwjYhtrApunoAhVNMt8KHTaOBgc4ChAWMAd6BAgIEAE&amp;url=https%3A%2F%2Fwww.cnn.com%2F2020%2F03%2F04%2Fhealth%2Fdebunking-coronavirus-myths-trnd%2Findex.html&amp;usg=AOvVaw3_W2dYflB6yGG69t5YTJ4I</w:t>
        </w:r>
      </w:hyperlink>
    </w:p>
    <w:p w14:paraId="3D20BBBF" w14:textId="53013885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11&amp;cad=rja&amp;uact=8&amp;ved=2ahUKEwjYhtrApunoAhVNMt8KHTaOBgc4ChAWMAB6BAgEEAE&amp;url=https%3A%2F%2Fwww.cnn.com%2F2020%2F03%2F27%2Fhealth%2Fus-coronavirus-friday%2Findex.html&amp;usg=AOvVaw0aXmBZEj35bqYwm_u3qUzx</w:t>
      </w:r>
    </w:p>
    <w:p w14:paraId="44F19160" w14:textId="19FFD3D7" w:rsidR="00DB37CA" w:rsidRDefault="00C72386" w:rsidP="00DB37CA">
      <w:pPr>
        <w:pStyle w:val="ListParagraph"/>
        <w:numPr>
          <w:ilvl w:val="0"/>
          <w:numId w:val="7"/>
        </w:numPr>
      </w:pPr>
      <w:hyperlink r:id="rId36" w:history="1">
        <w:r w:rsidR="00DB37CA" w:rsidRPr="00FC5DEF">
          <w:rPr>
            <w:rStyle w:val="Hyperlink"/>
          </w:rPr>
          <w:t>https://www.google.com/url?sa=t&amp;rct=j&amp;q=&amp;esrc=s&amp;source=web&amp;cd=12&amp;cad=rja&amp;uact=8&amp;ved=2ahUKEwjYhtrApunoAhVNMt8KHTaOBgc4ChAWMAF6BAgCEAE&amp;url=https%3A%2F%2Fwww.cnn.com%2F2020%2F04%2F02%2Fhealth%2Faerosol-coronavirus-spread-white-house-letter%2Findex.html&amp;usg=AOvVaw2fRQHS7jS87b8M3DdpEOqP</w:t>
        </w:r>
      </w:hyperlink>
    </w:p>
    <w:p w14:paraId="1EDA039D" w14:textId="3EC5CA60" w:rsidR="00DB37CA" w:rsidRDefault="00C72386" w:rsidP="00DB37CA">
      <w:pPr>
        <w:pStyle w:val="ListParagraph"/>
        <w:numPr>
          <w:ilvl w:val="0"/>
          <w:numId w:val="7"/>
        </w:numPr>
      </w:pPr>
      <w:hyperlink r:id="rId37" w:history="1">
        <w:r w:rsidR="00DB37CA" w:rsidRPr="00FC5DEF">
          <w:rPr>
            <w:rStyle w:val="Hyperlink"/>
          </w:rPr>
          <w:t>https://www.google.com/url?sa=t&amp;rct=j&amp;q=&amp;esrc=s&amp;source=web&amp;cd=20&amp;cad=rja&amp;uact=8&amp;ved=2ahUKEwjYhtrApunoAhVNMt8KHTaOBgc4ChAWMAl6BAgDEAE&amp;url=https%3A%2F%2Fwww.cnn.com%2F2020%2F04%2F10%2Fhealth%2Fsmoking-weed-coronavirus-wellness%2Findex.html&amp;usg=AOvVaw3iVbbgyrb8XYOcgd_ROuwM</w:t>
        </w:r>
      </w:hyperlink>
    </w:p>
    <w:p w14:paraId="3F79A363" w14:textId="25582CFD" w:rsidR="00DB37CA" w:rsidRDefault="00DB37CA" w:rsidP="00DB37CA">
      <w:pPr>
        <w:pStyle w:val="ListParagraph"/>
      </w:pPr>
    </w:p>
    <w:p w14:paraId="42C2A35A" w14:textId="40018B70" w:rsidR="00DB37CA" w:rsidRDefault="00DB37CA" w:rsidP="00DB37CA">
      <w:pPr>
        <w:pStyle w:val="ListParagraph"/>
      </w:pPr>
    </w:p>
    <w:p w14:paraId="164F1611" w14:textId="77777777" w:rsidR="00DB37CA" w:rsidRDefault="00DB37CA" w:rsidP="00DB37CA">
      <w:pPr>
        <w:pStyle w:val="ListParagraph"/>
      </w:pPr>
    </w:p>
    <w:p w14:paraId="223554BF" w14:textId="73715ACB" w:rsidR="00DB37CA" w:rsidRDefault="00DB37CA" w:rsidP="00DB37CA">
      <w:pPr>
        <w:pStyle w:val="Heading1"/>
      </w:pPr>
      <w:r>
        <w:lastRenderedPageBreak/>
        <w:t>MSNBC News</w:t>
      </w:r>
    </w:p>
    <w:p w14:paraId="5EB50406" w14:textId="72BAF84D" w:rsidR="00DB37CA" w:rsidRDefault="00DB37CA" w:rsidP="00DB37CA">
      <w:r>
        <w:t>Dates:</w:t>
      </w:r>
    </w:p>
    <w:p w14:paraId="09D4907F" w14:textId="6030B5F9" w:rsidR="00DB37CA" w:rsidRDefault="00A554C2" w:rsidP="00DB37CA">
      <w:r>
        <w:t>“</w:t>
      </w:r>
      <w:r w:rsidR="00DB37CA">
        <w:t>2020-02-01</w:t>
      </w:r>
      <w:r>
        <w:t>”</w:t>
      </w:r>
      <w:r w:rsidR="00DB37CA">
        <w:t xml:space="preserve">, </w:t>
      </w:r>
      <w:r>
        <w:t>“</w:t>
      </w:r>
      <w:r w:rsidR="00DB37CA">
        <w:t>2020-02-02</w:t>
      </w:r>
      <w:r>
        <w:t>”</w:t>
      </w:r>
      <w:r w:rsidR="00DB37CA">
        <w:t xml:space="preserve">, </w:t>
      </w:r>
      <w:r>
        <w:t>“</w:t>
      </w:r>
      <w:r w:rsidR="00DB37CA">
        <w:t>2020-02-07</w:t>
      </w:r>
      <w:r>
        <w:t>”</w:t>
      </w:r>
      <w:r w:rsidR="00DB37CA">
        <w:t xml:space="preserve">, </w:t>
      </w:r>
      <w:r>
        <w:t>“</w:t>
      </w:r>
      <w:r w:rsidR="00DB37CA">
        <w:t>2020-02-08</w:t>
      </w:r>
      <w:r>
        <w:t>”</w:t>
      </w:r>
      <w:r w:rsidR="00DB37CA">
        <w:t xml:space="preserve">, </w:t>
      </w:r>
      <w:r>
        <w:t>“</w:t>
      </w:r>
      <w:r w:rsidR="00DB37CA">
        <w:t>2020-02-18</w:t>
      </w:r>
      <w:r>
        <w:t>”</w:t>
      </w:r>
      <w:r w:rsidR="00DB37CA">
        <w:t xml:space="preserve">, </w:t>
      </w:r>
      <w:r>
        <w:t>“</w:t>
      </w:r>
      <w:r w:rsidR="00DB37CA">
        <w:t>2020-02-19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05</w:t>
      </w:r>
      <w:r>
        <w:t>”</w:t>
      </w:r>
      <w:r w:rsidR="00DB37CA">
        <w:t xml:space="preserve">, </w:t>
      </w:r>
      <w:r>
        <w:t>“</w:t>
      </w:r>
      <w:r w:rsidR="00DB37CA">
        <w:t>2020-03-14</w:t>
      </w:r>
      <w:r>
        <w:t>”</w:t>
      </w:r>
      <w:r w:rsidR="00DB37CA">
        <w:t xml:space="preserve">, </w:t>
      </w:r>
      <w:r>
        <w:t>“</w:t>
      </w:r>
      <w:r w:rsidR="00DB37CA">
        <w:t>2020-03-15</w:t>
      </w:r>
      <w:r>
        <w:t>”</w:t>
      </w:r>
      <w:r w:rsidR="00DB37CA">
        <w:t xml:space="preserve">, </w:t>
      </w:r>
      <w:r>
        <w:t>“</w:t>
      </w:r>
      <w:r w:rsidR="00DB37CA">
        <w:t>2020-03-19</w:t>
      </w:r>
      <w:r>
        <w:t>”</w:t>
      </w:r>
      <w:r w:rsidR="00DB37CA">
        <w:t xml:space="preserve">, </w:t>
      </w:r>
      <w:r>
        <w:t>“</w:t>
      </w:r>
      <w:r w:rsidR="00DB37CA">
        <w:t>2020-03-20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</w:p>
    <w:p w14:paraId="31084552" w14:textId="730E3D80" w:rsidR="00DB37CA" w:rsidRDefault="00DB37CA" w:rsidP="00DB37CA"/>
    <w:p w14:paraId="045A419A" w14:textId="3766CF4B" w:rsidR="00DB37CA" w:rsidRDefault="00DB37CA" w:rsidP="00DB37CA">
      <w:r>
        <w:t>Links to backup dates:</w:t>
      </w:r>
    </w:p>
    <w:p w14:paraId="7E2B4CC7" w14:textId="2B643063" w:rsidR="00DB37CA" w:rsidRDefault="00C72386" w:rsidP="00DB37CA">
      <w:pPr>
        <w:pStyle w:val="ListParagraph"/>
        <w:numPr>
          <w:ilvl w:val="0"/>
          <w:numId w:val="8"/>
        </w:numPr>
      </w:pPr>
      <w:hyperlink r:id="rId38" w:history="1">
        <w:r w:rsidR="00DB37CA" w:rsidRPr="00FC5DEF">
          <w:rPr>
            <w:rStyle w:val="Hyperlink"/>
          </w:rPr>
          <w:t>https://www.google.com/url?sa=t&amp;rct=j&amp;q=&amp;esrc=s&amp;source=web&amp;cd=16&amp;cad=rja&amp;uact=8&amp;ved=2ahUKEwiXmsicp-noAhXJJt8KHT-RBUg4ChAWMAV6BAgGEAE&amp;url=https%3A%2F%2Fon.msnbc.com%2F2uXwNz3&amp;usg=AOvVaw2ULlrJabGuHyMshhIVkW6B</w:t>
        </w:r>
      </w:hyperlink>
    </w:p>
    <w:p w14:paraId="116B5EA1" w14:textId="741A4EE7" w:rsidR="00DB37CA" w:rsidRDefault="00C72386" w:rsidP="00DB37CA">
      <w:pPr>
        <w:pStyle w:val="ListParagraph"/>
        <w:numPr>
          <w:ilvl w:val="0"/>
          <w:numId w:val="8"/>
        </w:numPr>
      </w:pPr>
      <w:hyperlink r:id="rId39" w:history="1">
        <w:r w:rsidR="00DB37CA" w:rsidRPr="00FC5DEF">
          <w:rPr>
            <w:rStyle w:val="Hyperlink"/>
          </w:rPr>
          <w:t>https://www.google.com/url?sa=t&amp;rct=j&amp;q=&amp;esrc=s&amp;source=web&amp;cd=40&amp;cad=rja&amp;uact=8&amp;ved=2ahUKEwiauoy1p-noAhWymeAKHV5sCAU4HhAWMAl6BAgGEAE&amp;url=https%3A%2F%2Fon.msnbc.com%2F39gAa2R&amp;usg=AOvVaw2-ToHcSATR_tpJCsscAikW</w:t>
        </w:r>
      </w:hyperlink>
    </w:p>
    <w:p w14:paraId="2DE4EC42" w14:textId="6DA91505" w:rsidR="00DB37CA" w:rsidRDefault="00C72386" w:rsidP="00DB37CA">
      <w:pPr>
        <w:pStyle w:val="ListParagraph"/>
        <w:numPr>
          <w:ilvl w:val="0"/>
          <w:numId w:val="8"/>
        </w:numPr>
      </w:pPr>
      <w:hyperlink r:id="rId40" w:history="1">
        <w:r w:rsidR="00DB37CA" w:rsidRPr="00FC5DEF">
          <w:rPr>
            <w:rStyle w:val="Hyperlink"/>
          </w:rPr>
          <w:t>https://www.google.com/url?sa=t&amp;rct=j&amp;q=&amp;esrc=s&amp;source=web&amp;cd=46&amp;cad=rja&amp;uact=8&amp;ved=2ahUKEwiK54fCp-noAhWNnOAKHQNNBwE4KBAWMAV6BAgHEAE&amp;url=https%3A%2F%2Fon.msnbc.com%2F2SVTkVg&amp;usg=AOvVaw0XywSn5_CHQaMAjvM5XnYO</w:t>
        </w:r>
      </w:hyperlink>
    </w:p>
    <w:p w14:paraId="68B8AD2F" w14:textId="4C500A03" w:rsidR="00DB37CA" w:rsidRDefault="00C72386" w:rsidP="00DB37CA">
      <w:pPr>
        <w:pStyle w:val="ListParagraph"/>
        <w:numPr>
          <w:ilvl w:val="0"/>
          <w:numId w:val="8"/>
        </w:numPr>
      </w:pPr>
      <w:hyperlink r:id="rId41" w:history="1">
        <w:r w:rsidR="00DB37CA" w:rsidRPr="00FC5DEF">
          <w:rPr>
            <w:rStyle w:val="Hyperlink"/>
          </w:rPr>
          <w:t>https://www.google.com/url?sa=t&amp;rct=j&amp;q=&amp;esrc=s&amp;source=web&amp;cd=47&amp;cad=rja&amp;uact=8&amp;ved=2ahUKEwiK54fCp-noAhWNnOAKHQNNBwE4KBAWMAZ6BAgKEAE&amp;url=https%3A%2F%2Fon.msnbc.com%2F2TKsUqT&amp;usg=AOvVaw1bgAETI01tvkknYe8lExnv</w:t>
        </w:r>
      </w:hyperlink>
    </w:p>
    <w:p w14:paraId="0A7CF0AE" w14:textId="703CA31A" w:rsidR="00DB37CA" w:rsidRDefault="00C72386" w:rsidP="00DB37CA">
      <w:pPr>
        <w:pStyle w:val="ListParagraph"/>
        <w:numPr>
          <w:ilvl w:val="0"/>
          <w:numId w:val="8"/>
        </w:numPr>
      </w:pPr>
      <w:hyperlink r:id="rId42" w:history="1">
        <w:r w:rsidR="00DB37CA" w:rsidRPr="00FC5DEF">
          <w:rPr>
            <w:rStyle w:val="Hyperlink"/>
          </w:rPr>
          <w:t>https://www.google.com/url?sa=t&amp;rct=j&amp;q=&amp;esrc=s&amp;source=web&amp;cd=9&amp;cad=rja&amp;uact=8&amp;ved=2ahUKEwjj7-3Zp-noAhXrdN8KHZGODEEQFjAIegQIAxAB&amp;url=https%3A%2F%2Fwww.msnbc.com%2Fweekends-with-alex-witt%2Fwatch%2Fhow-long-can-coronavirus-stay-alive-in-the-air-80687685668&amp;usg=AOvVaw2uviRIxnQWURYkq9uVEh8e</w:t>
        </w:r>
      </w:hyperlink>
    </w:p>
    <w:p w14:paraId="4FC85876" w14:textId="7F5C2C39" w:rsidR="00DB37CA" w:rsidRDefault="00C72386" w:rsidP="00DB37CA">
      <w:pPr>
        <w:pStyle w:val="ListParagraph"/>
        <w:numPr>
          <w:ilvl w:val="0"/>
          <w:numId w:val="8"/>
        </w:numPr>
      </w:pPr>
      <w:hyperlink r:id="rId43" w:history="1">
        <w:r w:rsidR="00DB37CA" w:rsidRPr="00FC5DEF">
          <w:rPr>
            <w:rStyle w:val="Hyperlink"/>
          </w:rPr>
          <w:t>https://www.google.com/url?sa=t&amp;rct=j&amp;q=&amp;esrc=s&amp;source=web&amp;cd=13&amp;cad=rja&amp;uact=8&amp;ved=2ahUKEwiW0aHtp-noAhXInuAKHe98AEU4ChAWMAJ6BAgDEAE&amp;url=https%3A%2F%2Fwww.msnbc.com%2F11th-hour%2Fwatch%2Fwhat-to-do-if-you-think-a-family-member-has-coronavirus-81048133700&amp;usg=AOvVaw2dDh3cpoyc3hp9V0H0I5nw</w:t>
        </w:r>
      </w:hyperlink>
    </w:p>
    <w:p w14:paraId="0DB4E603" w14:textId="00530C17" w:rsidR="00DB37CA" w:rsidRDefault="00C72386" w:rsidP="00DB37CA">
      <w:pPr>
        <w:pStyle w:val="ListParagraph"/>
        <w:numPr>
          <w:ilvl w:val="0"/>
          <w:numId w:val="8"/>
        </w:numPr>
      </w:pPr>
      <w:hyperlink r:id="rId44" w:history="1">
        <w:r w:rsidR="00DB37CA" w:rsidRPr="00FC5DEF">
          <w:rPr>
            <w:rStyle w:val="Hyperlink"/>
          </w:rPr>
          <w:t>https://www.google.com/url?sa=t&amp;rct=j&amp;q=&amp;esrc=s&amp;source=web&amp;cd=12&amp;cad=rja&amp;uact=8&amp;ved=2ahUKEwiW0aHtp-noAhXInuAKHe98AEU4ChAWMAF6BAgBEAE&amp;url=https%3A%2F%2Fwww.msnbc.com%2Frachel-maddow%2Fwatch%2Fdata-shows-shocking-racial-disparity-in-coronavirus-cases-81814085754&amp;usg=AOvVaw0qE1ctgVVibChK-2vRLnal</w:t>
        </w:r>
      </w:hyperlink>
    </w:p>
    <w:p w14:paraId="2136B0BE" w14:textId="22D283D2" w:rsidR="00DB37CA" w:rsidRDefault="00DB37CA" w:rsidP="00DB37CA"/>
    <w:p w14:paraId="0117D786" w14:textId="0AB3E70E" w:rsidR="00DB37CA" w:rsidRDefault="00DB37CA" w:rsidP="00DB37CA"/>
    <w:p w14:paraId="5CEE4F55" w14:textId="3D665269" w:rsidR="00DB37CA" w:rsidRDefault="00DB37CA" w:rsidP="00DB37CA"/>
    <w:p w14:paraId="19745A84" w14:textId="25A83E1D" w:rsidR="00DB37CA" w:rsidRDefault="00DB37CA" w:rsidP="00DB37CA">
      <w:pPr>
        <w:pStyle w:val="Heading1"/>
      </w:pPr>
      <w:r>
        <w:lastRenderedPageBreak/>
        <w:t>NY Times</w:t>
      </w:r>
    </w:p>
    <w:p w14:paraId="4263A365" w14:textId="08E48A8F" w:rsidR="00DB37CA" w:rsidRDefault="00DB37CA" w:rsidP="00DB37CA">
      <w:r>
        <w:t>Dates:</w:t>
      </w:r>
    </w:p>
    <w:p w14:paraId="3C9DB90D" w14:textId="04BB3515" w:rsidR="00DB37CA" w:rsidRDefault="00A554C2" w:rsidP="00DB37CA">
      <w:r>
        <w:t>“</w:t>
      </w:r>
      <w:r w:rsidR="00DB37CA">
        <w:t>2020-01-28</w:t>
      </w:r>
      <w:r>
        <w:t>”</w:t>
      </w:r>
      <w:r w:rsidR="00DB37CA">
        <w:t xml:space="preserve">, </w:t>
      </w:r>
      <w:r>
        <w:t>“</w:t>
      </w:r>
      <w:r w:rsidR="00DB37CA">
        <w:t>2020-01-29</w:t>
      </w:r>
      <w:r>
        <w:t>”</w:t>
      </w:r>
      <w:r w:rsidR="00DB37CA">
        <w:t xml:space="preserve">, </w:t>
      </w:r>
      <w:r>
        <w:t>“</w:t>
      </w:r>
      <w:r w:rsidR="00DB37CA">
        <w:t>2020-02-01</w:t>
      </w:r>
      <w:r>
        <w:t>”</w:t>
      </w:r>
      <w:r w:rsidR="00DB37CA">
        <w:t xml:space="preserve">, </w:t>
      </w:r>
      <w:r>
        <w:t>“</w:t>
      </w:r>
      <w:r w:rsidR="00DB37CA">
        <w:t>2020-02-02</w:t>
      </w:r>
      <w:r>
        <w:t>”</w:t>
      </w:r>
      <w:r w:rsidR="00DB37CA">
        <w:t xml:space="preserve">, </w:t>
      </w:r>
      <w:r>
        <w:t>“</w:t>
      </w:r>
      <w:r w:rsidR="00DB37CA">
        <w:t>2020-02-24</w:t>
      </w:r>
      <w:r>
        <w:t>”</w:t>
      </w:r>
      <w:r w:rsidR="00DB37CA">
        <w:t xml:space="preserve">, </w:t>
      </w:r>
      <w:r>
        <w:t>“</w:t>
      </w:r>
      <w:r w:rsidR="00DB37CA">
        <w:t>2020-02-25</w:t>
      </w:r>
      <w:r>
        <w:t>”</w:t>
      </w:r>
      <w:r w:rsidR="00DB37CA">
        <w:t xml:space="preserve">, </w:t>
      </w:r>
      <w:r>
        <w:t>“</w:t>
      </w:r>
      <w:r w:rsidR="00DB37CA">
        <w:t>2020-03-11</w:t>
      </w:r>
      <w:r>
        <w:t>”</w:t>
      </w:r>
      <w:r w:rsidR="00DB37CA">
        <w:t xml:space="preserve">, </w:t>
      </w:r>
      <w:r>
        <w:t>“</w:t>
      </w:r>
      <w:r w:rsidR="00DB37CA">
        <w:t>2020-03-12</w:t>
      </w:r>
      <w:r>
        <w:t>”</w:t>
      </w:r>
      <w:r w:rsidR="00DB37CA">
        <w:t xml:space="preserve">, </w:t>
      </w:r>
      <w:r>
        <w:t>“</w:t>
      </w:r>
      <w:r w:rsidR="00DB37CA">
        <w:t>2020-03-16</w:t>
      </w:r>
      <w:r>
        <w:t>”</w:t>
      </w:r>
      <w:r w:rsidR="00DB37CA">
        <w:t xml:space="preserve">, </w:t>
      </w:r>
      <w:r>
        <w:t>“</w:t>
      </w:r>
      <w:r w:rsidR="00DB37CA">
        <w:t>2020-03-17</w:t>
      </w:r>
      <w:r>
        <w:t>”</w:t>
      </w:r>
      <w:r w:rsidR="00DB37CA">
        <w:t xml:space="preserve">, </w:t>
      </w:r>
      <w:r>
        <w:t>“</w:t>
      </w:r>
      <w:r w:rsidR="00DB37CA">
        <w:t>2020-04-01</w:t>
      </w:r>
      <w:r>
        <w:t>”</w:t>
      </w:r>
      <w:r w:rsidR="00DB37CA">
        <w:t xml:space="preserve">, </w:t>
      </w:r>
      <w:r>
        <w:t>“</w:t>
      </w:r>
      <w:r w:rsidR="00DB37CA">
        <w:t>2020-04-03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10</w:t>
      </w:r>
      <w:r>
        <w:t>”</w:t>
      </w:r>
    </w:p>
    <w:p w14:paraId="7CF16A64" w14:textId="548B89D8" w:rsidR="00DB37CA" w:rsidRDefault="00DB37CA" w:rsidP="00DB37CA"/>
    <w:p w14:paraId="083405B4" w14:textId="062ADB7E" w:rsidR="00DB37CA" w:rsidRDefault="00DB37CA" w:rsidP="00DB37CA">
      <w:r>
        <w:t>Links to backup dates:</w:t>
      </w:r>
    </w:p>
    <w:p w14:paraId="7106B71B" w14:textId="7F6ED563" w:rsidR="00DB37CA" w:rsidRDefault="00C72386" w:rsidP="00DB37CA">
      <w:pPr>
        <w:pStyle w:val="ListParagraph"/>
        <w:numPr>
          <w:ilvl w:val="0"/>
          <w:numId w:val="9"/>
        </w:numPr>
      </w:pPr>
      <w:hyperlink r:id="rId45" w:history="1">
        <w:r w:rsidR="00DB37CA" w:rsidRPr="00FC5DEF">
          <w:rPr>
            <w:rStyle w:val="Hyperlink"/>
          </w:rPr>
          <w:t>https://www.google.com/url?sa=t&amp;rct=j&amp;q=&amp;esrc=s&amp;source=web&amp;cd=17&amp;cad=rja&amp;uact=8&amp;ved=2ahUKEwjXk-eYqOnoAhWyV98KHbiZC5M4ChAWMAZ6BAgIEAE&amp;url=https%3A%2F%2Fwww.nytimes.com%2F2020%2F01%2F29%2Fworld%2Fasia%2Fcoronavirus-china.html&amp;usg=AOvVaw1UW6_BZhNeHat8iWUYTIHv</w:t>
        </w:r>
      </w:hyperlink>
    </w:p>
    <w:p w14:paraId="367006A2" w14:textId="43A78553" w:rsidR="00DB37CA" w:rsidRDefault="00C72386" w:rsidP="00DB37CA">
      <w:pPr>
        <w:pStyle w:val="ListParagraph"/>
        <w:numPr>
          <w:ilvl w:val="0"/>
          <w:numId w:val="9"/>
        </w:numPr>
      </w:pPr>
      <w:hyperlink r:id="rId46" w:history="1">
        <w:r w:rsidR="00DB37CA" w:rsidRPr="00FC5DEF">
          <w:rPr>
            <w:rStyle w:val="Hyperlink"/>
          </w:rPr>
          <w:t>https://www.google.com/url?sa=t&amp;rct=j&amp;q=&amp;esrc=s&amp;source=web&amp;cd=13&amp;cad=rja&amp;uact=8&amp;ved=2ahUKEwjXk-eYqOnoAhWyV98KHbiZC5M4ChAWMAJ6BAgEEAE&amp;url=https%3A%2F%2Fwww.nytimes.com%2F2020%2F02%2F02%2Fhealth%2Fcoronavirus-pandemic-china.html&amp;usg=AOvVaw3wMvoPWMRWjr-jMC768gUp</w:t>
        </w:r>
      </w:hyperlink>
    </w:p>
    <w:p w14:paraId="32684327" w14:textId="3D652A22" w:rsidR="00DB37CA" w:rsidRDefault="00C72386" w:rsidP="00DB37CA">
      <w:pPr>
        <w:pStyle w:val="ListParagraph"/>
        <w:numPr>
          <w:ilvl w:val="0"/>
          <w:numId w:val="9"/>
        </w:numPr>
      </w:pPr>
      <w:hyperlink r:id="rId47" w:history="1">
        <w:r w:rsidR="00DB37CA" w:rsidRPr="00FC5DEF">
          <w:rPr>
            <w:rStyle w:val="Hyperlink"/>
          </w:rPr>
          <w:t>https://www.google.com/url?sa=t&amp;rct=j&amp;q=&amp;esrc=s&amp;source=web&amp;cd=29&amp;cad=rja&amp;uact=8&amp;ved=2ahUKEwiar8_BqOnoAhXpc98KHXhuDE84FBAWMAh6BAgEEAE&amp;url=https%3A%2F%2Fwww.nytimes.com%2F2020%2F02%2F25%2Fworld%2Fasia%2Fcoronavirus-news.html&amp;usg=AOvVaw1qqusp5bKLNKS07MIo2vIa</w:t>
        </w:r>
      </w:hyperlink>
    </w:p>
    <w:p w14:paraId="5C79690C" w14:textId="39F62325" w:rsidR="00DB37CA" w:rsidRDefault="00C72386" w:rsidP="00DB37CA">
      <w:pPr>
        <w:pStyle w:val="ListParagraph"/>
        <w:numPr>
          <w:ilvl w:val="0"/>
          <w:numId w:val="9"/>
        </w:numPr>
      </w:pPr>
      <w:hyperlink r:id="rId48" w:history="1">
        <w:r w:rsidR="00DB37CA" w:rsidRPr="00FC5DEF">
          <w:rPr>
            <w:rStyle w:val="Hyperlink"/>
          </w:rPr>
          <w:t>https://www.google.com/url?sa=t&amp;rct=j&amp;q=&amp;esrc=s&amp;source=web&amp;cd=11&amp;cad=rja&amp;uact=8&amp;ved=2ahUKEwjTxPHaqOnoAhWMnOAKHYqfD1AQFjAKegQIAhAB&amp;url=https%3A%2F%2Fwww.nytimes.com%2F2020%2F03%2F12%2Fworld%2Fcoronavirus-live-news-updates.html&amp;usg=AOvVaw3AQtTJsMV_U5_gGz_KHKnJ</w:t>
        </w:r>
      </w:hyperlink>
    </w:p>
    <w:p w14:paraId="2DA9BAA0" w14:textId="6B162C4C" w:rsidR="00DB37CA" w:rsidRDefault="00C72386" w:rsidP="00DB37CA">
      <w:pPr>
        <w:pStyle w:val="ListParagraph"/>
        <w:numPr>
          <w:ilvl w:val="0"/>
          <w:numId w:val="9"/>
        </w:numPr>
      </w:pPr>
      <w:hyperlink r:id="rId49" w:history="1">
        <w:r w:rsidR="00DB37CA" w:rsidRPr="00FC5DEF">
          <w:rPr>
            <w:rStyle w:val="Hyperlink"/>
          </w:rPr>
          <w:t>https://www.google.com/url?sa=t&amp;rct=j&amp;q=&amp;esrc=s&amp;source=web&amp;cd=14&amp;cad=rja&amp;uact=8&amp;ved=2ahUKEwjTxPHaqOnoAhWMnOAKHYqfD1AQFjANegQICRAB&amp;url=https%3A%2F%2Fwww.nytimes.com%2F2020%2F03%2F17%2Fworld%2Fcoronavirus-update-latest-news.html&amp;usg=AOvVaw0cvGYABN2Oy91qi_aacvOG</w:t>
        </w:r>
      </w:hyperlink>
    </w:p>
    <w:p w14:paraId="0E20D60A" w14:textId="7E1B9AC0" w:rsidR="00DB37CA" w:rsidRDefault="00C72386" w:rsidP="00DB37CA">
      <w:pPr>
        <w:pStyle w:val="ListParagraph"/>
        <w:numPr>
          <w:ilvl w:val="0"/>
          <w:numId w:val="9"/>
        </w:numPr>
      </w:pPr>
      <w:hyperlink r:id="rId50" w:history="1">
        <w:r w:rsidR="00DB37CA" w:rsidRPr="00FC5DEF">
          <w:rPr>
            <w:rStyle w:val="Hyperlink"/>
          </w:rPr>
          <w:t>https://www.google.com/url?sa=t&amp;rct=j&amp;q=&amp;esrc=s&amp;source=web&amp;cd=13&amp;cad=rja&amp;uact=8&amp;ved=2ahUKEwjTxPHaqOnoAhWMnOAKHYqfD1AQFjAMegQICBAB&amp;url=https%3A%2F%2Fwww.nytimes.com%2F2020%2F04%2F03%2Fworld%2Fcoronavirus-news-updates.html&amp;usg=AOvVaw3qCQ4AcOTWHq9Jrk0sO3VC</w:t>
        </w:r>
      </w:hyperlink>
    </w:p>
    <w:p w14:paraId="520809C3" w14:textId="32D1AD27" w:rsidR="00DB37CA" w:rsidRDefault="00C72386" w:rsidP="00DB37CA">
      <w:pPr>
        <w:pStyle w:val="ListParagraph"/>
        <w:numPr>
          <w:ilvl w:val="0"/>
          <w:numId w:val="9"/>
        </w:numPr>
      </w:pPr>
      <w:hyperlink r:id="rId51" w:history="1">
        <w:r w:rsidR="00DB37CA" w:rsidRPr="00FC5DEF">
          <w:rPr>
            <w:rStyle w:val="Hyperlink"/>
          </w:rPr>
          <w:t>https://www.google.com/url?sa=t&amp;rct=j&amp;q=&amp;esrc=s&amp;source=web&amp;cd=15&amp;cad=rja&amp;uact=8&amp;ved=2ahUKEwjTxPHaqOnoAhWMnOAKHYqfD1AQFjAOegQIChAB&amp;url=https%3A%2F%2Fwww.nytimes.com%2F2020%2F04%2F10%2Fus%2Fcoronavirus-live-updates.html&amp;usg=AOvVaw2FZDCKq40lK1fzqQNk2PA4</w:t>
        </w:r>
      </w:hyperlink>
    </w:p>
    <w:p w14:paraId="6BDF6A65" w14:textId="09429B63" w:rsidR="00DB37CA" w:rsidRDefault="00DB37CA" w:rsidP="00DB37CA"/>
    <w:p w14:paraId="5B4FDA8A" w14:textId="217FB51B" w:rsidR="00DB37CA" w:rsidRDefault="00DB37CA" w:rsidP="00DB37CA"/>
    <w:p w14:paraId="3B537F89" w14:textId="0D50837D" w:rsidR="00DB37CA" w:rsidRDefault="00DB37CA" w:rsidP="00DB37CA"/>
    <w:p w14:paraId="64D10848" w14:textId="6FD0E495" w:rsidR="00DB37CA" w:rsidRDefault="00DB37CA" w:rsidP="00DB37CA">
      <w:pPr>
        <w:pStyle w:val="Heading1"/>
      </w:pPr>
      <w:r>
        <w:lastRenderedPageBreak/>
        <w:t>VICE News</w:t>
      </w:r>
    </w:p>
    <w:p w14:paraId="3BDE0BDD" w14:textId="2FF83B2A" w:rsidR="00DB37CA" w:rsidRDefault="00DB37CA" w:rsidP="00DB37CA">
      <w:r>
        <w:t>Dates:</w:t>
      </w:r>
    </w:p>
    <w:p w14:paraId="37DEF578" w14:textId="0045F66D" w:rsidR="00DB37CA" w:rsidRDefault="00A554C2" w:rsidP="00DB37CA">
      <w:r>
        <w:t>“</w:t>
      </w:r>
      <w:r w:rsidR="00DB37CA">
        <w:t>2020-02-12</w:t>
      </w:r>
      <w:r>
        <w:t>”</w:t>
      </w:r>
      <w:r w:rsidR="00DB37CA">
        <w:t xml:space="preserve">, </w:t>
      </w:r>
      <w:r>
        <w:t>“</w:t>
      </w:r>
      <w:r w:rsidR="00DB37CA">
        <w:t>2020-02-13</w:t>
      </w:r>
      <w:r>
        <w:t>”</w:t>
      </w:r>
      <w:r w:rsidR="00DB37CA">
        <w:t xml:space="preserve">, </w:t>
      </w:r>
      <w:r>
        <w:t>“</w:t>
      </w:r>
      <w:r w:rsidR="00DB37CA">
        <w:t>2020-02-26</w:t>
      </w:r>
      <w:r>
        <w:t>”</w:t>
      </w:r>
      <w:r w:rsidR="00DB37CA">
        <w:t xml:space="preserve">, </w:t>
      </w:r>
      <w:r>
        <w:t>“</w:t>
      </w:r>
      <w:r w:rsidR="00DB37CA">
        <w:t>2020-02-27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05</w:t>
      </w:r>
      <w:r>
        <w:t>”</w:t>
      </w:r>
      <w:r w:rsidR="00DB37CA">
        <w:t xml:space="preserve">, </w:t>
      </w:r>
      <w:r>
        <w:t>“</w:t>
      </w:r>
      <w:r w:rsidR="00DB37CA">
        <w:t>2020-03-12</w:t>
      </w:r>
      <w:r>
        <w:t>”</w:t>
      </w:r>
      <w:r w:rsidR="00DB37CA">
        <w:t xml:space="preserve">, </w:t>
      </w:r>
      <w:r>
        <w:t>“</w:t>
      </w:r>
      <w:r w:rsidR="00DB37CA">
        <w:t>2020-03-13</w:t>
      </w:r>
      <w:r>
        <w:t>”</w:t>
      </w:r>
      <w:r w:rsidR="00DB37CA">
        <w:t xml:space="preserve">, </w:t>
      </w:r>
      <w:r>
        <w:t>“</w:t>
      </w:r>
      <w:r w:rsidR="00DB37CA">
        <w:t>2020-03-22</w:t>
      </w:r>
      <w:r>
        <w:t>”</w:t>
      </w:r>
      <w:r w:rsidR="00DB37CA">
        <w:t xml:space="preserve">, </w:t>
      </w:r>
      <w:r>
        <w:t>“</w:t>
      </w:r>
      <w:r w:rsidR="00DB37CA">
        <w:t>2020-03-23</w:t>
      </w:r>
      <w:r>
        <w:t>”</w:t>
      </w:r>
      <w:r w:rsidR="00DB37CA">
        <w:t xml:space="preserve">, </w:t>
      </w:r>
      <w:r>
        <w:t>“</w:t>
      </w:r>
      <w:r w:rsidR="00DB37CA">
        <w:t>2020-04-05</w:t>
      </w:r>
      <w:r>
        <w:t>”</w:t>
      </w:r>
      <w:r w:rsidR="00DB37CA">
        <w:t xml:space="preserve">, </w:t>
      </w:r>
      <w:r>
        <w:t>“</w:t>
      </w:r>
      <w:r w:rsidR="00DB37CA">
        <w:t>2020-04-06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</w:p>
    <w:p w14:paraId="44AF59D7" w14:textId="77777777" w:rsidR="00DB37CA" w:rsidRDefault="00DB37CA" w:rsidP="00DB37CA"/>
    <w:p w14:paraId="4BF55C79" w14:textId="0AB3D3D8" w:rsidR="00DB37CA" w:rsidRDefault="00DB37CA" w:rsidP="00DB37CA">
      <w:r>
        <w:t>Links to backup dates:</w:t>
      </w:r>
    </w:p>
    <w:p w14:paraId="2FD2ABAF" w14:textId="179E538E" w:rsidR="00DB37CA" w:rsidRDefault="00C72386" w:rsidP="00DB37CA">
      <w:pPr>
        <w:pStyle w:val="ListParagraph"/>
        <w:numPr>
          <w:ilvl w:val="0"/>
          <w:numId w:val="10"/>
        </w:numPr>
      </w:pPr>
      <w:hyperlink r:id="rId52" w:history="1">
        <w:r w:rsidR="00DB37CA" w:rsidRPr="00FC5DEF">
          <w:rPr>
            <w:rStyle w:val="Hyperlink"/>
          </w:rPr>
          <w:t>https://www.google.com/url?sa=t&amp;rct=j&amp;q=&amp;esrc=s&amp;source=web&amp;cd=13&amp;cad=rja&amp;uact=8&amp;ved=2ahUKEwjXlbnBqenoAhUnWN8KHdOyDLc4ChAWMAJ6BAgEEAE&amp;url=https%3A%2F%2Fwww.vice.com%2Fen_us%2Farticle%2Fg5xj9x%2Fthe-coronavirus-outbreak-just-got-much-much-worse&amp;usg=AOvVaw3228cfmMzBF-2sZumCgR7o</w:t>
        </w:r>
      </w:hyperlink>
    </w:p>
    <w:p w14:paraId="0917F63C" w14:textId="2A783C64" w:rsidR="00DB37CA" w:rsidRDefault="00C72386" w:rsidP="00DB37CA">
      <w:pPr>
        <w:pStyle w:val="ListParagraph"/>
        <w:numPr>
          <w:ilvl w:val="0"/>
          <w:numId w:val="10"/>
        </w:numPr>
      </w:pPr>
      <w:hyperlink r:id="rId53" w:history="1">
        <w:r w:rsidR="00DB37CA" w:rsidRPr="00FC5DEF">
          <w:rPr>
            <w:rStyle w:val="Hyperlink"/>
          </w:rPr>
          <w:t>https://www.google.com/url?sa=t&amp;rct=j&amp;q=&amp;esrc=s&amp;source=web&amp;cd=15&amp;cad=rja&amp;uact=8&amp;ved=2ahUKEwjXlbnBqenoAhUnWN8KHdOyDLc4ChAWMAR6BAgDEAE&amp;url=https%3A%2F%2Fwww.vice.com%2Fen_us%2Farticle%2Fakw4gp%2Fhow-to-prepare-for-coronavirus&amp;usg=AOvVaw1M6UMikebhs4FlJWn_5ovY</w:t>
        </w:r>
      </w:hyperlink>
    </w:p>
    <w:p w14:paraId="61B19727" w14:textId="77002C76" w:rsidR="00DB37CA" w:rsidRDefault="00C72386" w:rsidP="00DB37CA">
      <w:pPr>
        <w:pStyle w:val="ListParagraph"/>
        <w:numPr>
          <w:ilvl w:val="0"/>
          <w:numId w:val="10"/>
        </w:numPr>
      </w:pPr>
      <w:hyperlink r:id="rId54" w:history="1">
        <w:r w:rsidR="00DB37CA" w:rsidRPr="00FC5DEF">
          <w:rPr>
            <w:rStyle w:val="Hyperlink"/>
          </w:rPr>
          <w:t>https://www.google.com/url?sa=t&amp;rct=j&amp;q=&amp;esrc=s&amp;source=web&amp;cd=28&amp;cad=rja&amp;uact=8&amp;ved=2ahUKEwjkl_3-qenoAhWSUt8KHUUwA344FBAWMAd6BAgJEAE&amp;url=https%3A%2F%2Fwww.vice.com%2Fen_us%2Farticle%2Fk7exqm%2Fhow-to-deal-with-coronavirus-if-you-have-ocd-or-anxiety&amp;usg=AOvVaw2QGOIlZ7npCQ5-v0oKw7yv</w:t>
        </w:r>
      </w:hyperlink>
    </w:p>
    <w:p w14:paraId="4A0E077A" w14:textId="7B39A354" w:rsidR="00DB37CA" w:rsidRDefault="00C72386" w:rsidP="00DB37CA">
      <w:pPr>
        <w:pStyle w:val="ListParagraph"/>
        <w:numPr>
          <w:ilvl w:val="0"/>
          <w:numId w:val="10"/>
        </w:numPr>
      </w:pPr>
      <w:hyperlink r:id="rId55" w:history="1">
        <w:r w:rsidR="00DB37CA" w:rsidRPr="00FC5DEF">
          <w:rPr>
            <w:rStyle w:val="Hyperlink"/>
          </w:rPr>
          <w:t>https://www.google.com/url?sa=t&amp;rct=j&amp;q=&amp;esrc=s&amp;source=web&amp;cd=12&amp;cad=rja&amp;uact=8&amp;ved=2ahUKEwjXlbnBqenoAhUnWN8KHdOyDLc4ChAWMAF6BAgBEAE&amp;url=https%3A%2F%2Fwww.vice.com%2Fen_us%2Farticle%2F5dmqyk%2Fnaomi-klein-interview-on-coronavirus-and-disaster-capitalism-shock-doctrine&amp;usg=AOvVaw1oL18T1ywhXrDEH0qKT3S7</w:t>
        </w:r>
      </w:hyperlink>
    </w:p>
    <w:p w14:paraId="2F01CF79" w14:textId="01A85DC5" w:rsidR="00DB37CA" w:rsidRDefault="00C72386" w:rsidP="00DB37CA">
      <w:pPr>
        <w:pStyle w:val="ListParagraph"/>
        <w:numPr>
          <w:ilvl w:val="0"/>
          <w:numId w:val="10"/>
        </w:numPr>
      </w:pPr>
      <w:hyperlink r:id="rId56" w:history="1">
        <w:r w:rsidR="00DB37CA" w:rsidRPr="00FC5DEF">
          <w:rPr>
            <w:rStyle w:val="Hyperlink"/>
          </w:rPr>
          <w:t>https://www.google.com/url?sa=t&amp;rct=j&amp;q=&amp;esrc=s&amp;source=web&amp;cd=35&amp;cad=rja&amp;uact=8&amp;ved=2ahUKEwj9-4iNqunoAhXtRd8KHSV2D4I4HhAWMAR6BAgGEAE&amp;url=https%3A%2F%2Fwww.vice.com%2Fen_us%2Farticle%2Fqjdakw%2Famericas-supercomputers-are-now-helping-scientists-fight-coronavirus&amp;usg=AOvVaw1yY1ZHF0G8IyaVYmKEmTKN</w:t>
        </w:r>
      </w:hyperlink>
    </w:p>
    <w:p w14:paraId="1873B84D" w14:textId="7E125F53" w:rsidR="00DB37CA" w:rsidRDefault="00C72386" w:rsidP="00DB37CA">
      <w:pPr>
        <w:pStyle w:val="ListParagraph"/>
        <w:numPr>
          <w:ilvl w:val="0"/>
          <w:numId w:val="10"/>
        </w:numPr>
      </w:pPr>
      <w:hyperlink r:id="rId57" w:history="1">
        <w:r w:rsidR="00DB37CA" w:rsidRPr="00FC5DEF">
          <w:rPr>
            <w:rStyle w:val="Hyperlink"/>
          </w:rPr>
          <w:t>https://www.google.com/url?sa=t&amp;rct=j&amp;q=&amp;esrc=s&amp;source=web&amp;cd=6&amp;cad=rja&amp;uact=8&amp;ved=2ahUKEwj0jdqbqunoAhVkRN8KHfGqAdYQFjAFegQIBhAB&amp;url=https%3A%2F%2Fwww.vice.com%2Fen_us%2Farticle%2Fwxe9yq%2Fthe-chinese-government-has-convinced-its-citizens-that-the-us-army-brought-coronavirus-to-wuhan&amp;usg=AOvVaw301xg3PDsDXg_AOynZYXiN</w:t>
        </w:r>
      </w:hyperlink>
    </w:p>
    <w:p w14:paraId="7640F9EE" w14:textId="14F1F93D" w:rsidR="00DB37CA" w:rsidRDefault="00C72386" w:rsidP="00DB37CA">
      <w:pPr>
        <w:pStyle w:val="ListParagraph"/>
        <w:numPr>
          <w:ilvl w:val="0"/>
          <w:numId w:val="10"/>
        </w:numPr>
      </w:pPr>
      <w:hyperlink r:id="rId58" w:history="1">
        <w:r w:rsidR="00DB37CA" w:rsidRPr="00FC5DEF">
          <w:rPr>
            <w:rStyle w:val="Hyperlink"/>
          </w:rPr>
          <w:t>https://www.google.com/url?sa=t&amp;rct=j&amp;q=&amp;esrc=s&amp;source=web&amp;cd=3&amp;cad=rja&amp;uact=8&amp;ved=2ahUKEwj0jdqbqunoAhVkRN8KHfGqAdYQFjACegQIAxAB&amp;url=https%3A%2F%2Fwww.vice.com%2Fen_us%2Farticle%2Fbvge5q%2Fsnowden-warns-governments-are-using-coronavirus-to-build-the-architecture-of-oppression&amp;usg=AOvVaw1t3rxmztPqqNuJH3TgpqNO</w:t>
        </w:r>
      </w:hyperlink>
    </w:p>
    <w:p w14:paraId="4334A3B6" w14:textId="77777777" w:rsidR="00DB37CA" w:rsidRPr="00DB37CA" w:rsidRDefault="00DB37CA" w:rsidP="00DB37CA"/>
    <w:sectPr w:rsidR="00DB37CA" w:rsidRPr="00DB37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C1B61"/>
    <w:multiLevelType w:val="hybridMultilevel"/>
    <w:tmpl w:val="82B6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36CE0"/>
    <w:multiLevelType w:val="hybridMultilevel"/>
    <w:tmpl w:val="5BBCD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50BD9"/>
    <w:multiLevelType w:val="hybridMultilevel"/>
    <w:tmpl w:val="87703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628ED"/>
    <w:multiLevelType w:val="hybridMultilevel"/>
    <w:tmpl w:val="9BA0E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B1A0A"/>
    <w:multiLevelType w:val="hybridMultilevel"/>
    <w:tmpl w:val="98E2B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46679"/>
    <w:multiLevelType w:val="hybridMultilevel"/>
    <w:tmpl w:val="A9FA6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C57AB"/>
    <w:multiLevelType w:val="hybridMultilevel"/>
    <w:tmpl w:val="F8322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A1F4E"/>
    <w:multiLevelType w:val="hybridMultilevel"/>
    <w:tmpl w:val="13ECB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87A20"/>
    <w:multiLevelType w:val="hybridMultilevel"/>
    <w:tmpl w:val="1298B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F70F51"/>
    <w:multiLevelType w:val="hybridMultilevel"/>
    <w:tmpl w:val="1C6CA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0C5052"/>
    <w:multiLevelType w:val="hybridMultilevel"/>
    <w:tmpl w:val="36D86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9"/>
  </w:num>
  <w:num w:numId="5">
    <w:abstractNumId w:val="8"/>
  </w:num>
  <w:num w:numId="6">
    <w:abstractNumId w:val="1"/>
  </w:num>
  <w:num w:numId="7">
    <w:abstractNumId w:val="7"/>
  </w:num>
  <w:num w:numId="8">
    <w:abstractNumId w:val="2"/>
  </w:num>
  <w:num w:numId="9">
    <w:abstractNumId w:val="4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zAzMTC1MAPxlHSUglOLizPz80AKjGoB2lpq7iwAAAA="/>
  </w:docVars>
  <w:rsids>
    <w:rsidRoot w:val="00ED4AA3"/>
    <w:rsid w:val="00034803"/>
    <w:rsid w:val="002D7DC7"/>
    <w:rsid w:val="003A22D9"/>
    <w:rsid w:val="00474818"/>
    <w:rsid w:val="005135CE"/>
    <w:rsid w:val="00A554C2"/>
    <w:rsid w:val="00AC77EA"/>
    <w:rsid w:val="00B2365F"/>
    <w:rsid w:val="00B96497"/>
    <w:rsid w:val="00C72386"/>
    <w:rsid w:val="00D85DED"/>
    <w:rsid w:val="00DB37CA"/>
    <w:rsid w:val="00E563EE"/>
    <w:rsid w:val="00ED4AA3"/>
    <w:rsid w:val="00F23AF6"/>
    <w:rsid w:val="00F4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43133"/>
  <w15:chartTrackingRefBased/>
  <w15:docId w15:val="{B753ACCF-FDB3-41FB-86D2-AD39AAB7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77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7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7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7E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C77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C77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url?sa=t&amp;rct=j&amp;q=&amp;esrc=s&amp;source=web&amp;cd=10&amp;cad=rja&amp;uact=8&amp;ved=2ahUKEwiNx6T3l-noAhUDnOAKHXAtD8AQFjAJegQICBAB&amp;url=https%3A%2F%2Fwww.foxnews.com%2Fhealth%2Fhow-did-the-coronavirus-outbreak-start&amp;usg=AOvVaw3bqqlV_hFnspXMSScb55Rm" TargetMode="External"/><Relationship Id="rId18" Type="http://schemas.openxmlformats.org/officeDocument/2006/relationships/hyperlink" Target="https://www.google.com/url?sa=t&amp;rct=j&amp;q=&amp;esrc=s&amp;source=web&amp;cd=8&amp;cad=rja&amp;uact=8&amp;ved=2ahUKEwjI7r2BmenoAhWOTd8KHQwzBrkQFjAHegQICRAB&amp;url=https%3A%2F%2Fwww.foxnews.com%2Fscience%2Fcoronavirus-achilles-heel-found&amp;usg=AOvVaw0yBe5yjZ7b5fm8_73USCB2" TargetMode="External"/><Relationship Id="rId26" Type="http://schemas.openxmlformats.org/officeDocument/2006/relationships/hyperlink" Target="https://www.google.com/url?sa=t&amp;rct=j&amp;q=&amp;esrc=s&amp;source=web&amp;cd=8&amp;cad=rja&amp;uact=8&amp;ved=2ahUKEwiMmaybmunoAhXJV98KHRCuD3MQFjAHegQIBxAB&amp;url=https%3A%2F%2Fabcnews.go.com%2FPolitics%2Fcoronavirus-disproportionately-killing-black-community-experts%2Fstory%3Fid%3D70011986&amp;usg=AOvVaw3kPyCK36LqADrPPBigS8Ws" TargetMode="External"/><Relationship Id="rId39" Type="http://schemas.openxmlformats.org/officeDocument/2006/relationships/hyperlink" Target="https://www.google.com/url?sa=t&amp;rct=j&amp;q=&amp;esrc=s&amp;source=web&amp;cd=40&amp;cad=rja&amp;uact=8&amp;ved=2ahUKEwiauoy1p-noAhWymeAKHV5sCAU4HhAWMAl6BAgGEAE&amp;url=https%3A%2F%2Fon.msnbc.com%2F39gAa2R&amp;usg=AOvVaw2-ToHcSATR_tpJCsscAikW" TargetMode="External"/><Relationship Id="rId21" Type="http://schemas.openxmlformats.org/officeDocument/2006/relationships/hyperlink" Target="https://www.google.com/url?sa=t&amp;rct=j&amp;q=&amp;esrc=s&amp;source=web&amp;cd=6&amp;cad=rja&amp;uact=8&amp;ved=2ahUKEwiMmaybmunoAhXJV98KHRCuD3MQFjAFegQICBAB&amp;url=https%3A%2F%2Fabcnews.go.com%2FInternational%2Fchina-counts-72000-cases-coronavirus-death-toll-rises%2Fstory%3Fid%3D69041764&amp;usg=AOvVaw13MEMINvMj9qCIcz4ypqAL" TargetMode="External"/><Relationship Id="rId34" Type="http://schemas.openxmlformats.org/officeDocument/2006/relationships/hyperlink" Target="https://www.google.com/url?sa=t&amp;rct=j&amp;q=&amp;esrc=s&amp;source=web&amp;cd=50&amp;cad=rja&amp;uact=8&amp;ved=2ahUKEwjznMnCpenoAhVqZN8KHde8Bvs4KBAWMAl6BAgKEAE&amp;url=https%3A%2F%2Fwww.cnn.com%2F2020%2F01%2F20%2Fhealth%2Fwhat-is-coronavirus-explained%2Findex.html&amp;usg=AOvVaw1ZvAr7rbXjm9W6rQMLIYZ5" TargetMode="External"/><Relationship Id="rId42" Type="http://schemas.openxmlformats.org/officeDocument/2006/relationships/hyperlink" Target="https://www.google.com/url?sa=t&amp;rct=j&amp;q=&amp;esrc=s&amp;source=web&amp;cd=9&amp;cad=rja&amp;uact=8&amp;ved=2ahUKEwjj7-3Zp-noAhXrdN8KHZGODEEQFjAIegQIAxAB&amp;url=https%3A%2F%2Fwww.msnbc.com%2Fweekends-with-alex-witt%2Fwatch%2Fhow-long-can-coronavirus-stay-alive-in-the-air-80687685668&amp;usg=AOvVaw2uviRIxnQWURYkq9uVEh8e" TargetMode="External"/><Relationship Id="rId47" Type="http://schemas.openxmlformats.org/officeDocument/2006/relationships/hyperlink" Target="https://www.google.com/url?sa=t&amp;rct=j&amp;q=&amp;esrc=s&amp;source=web&amp;cd=29&amp;cad=rja&amp;uact=8&amp;ved=2ahUKEwiar8_BqOnoAhXpc98KHXhuDE84FBAWMAh6BAgEEAE&amp;url=https%3A%2F%2Fwww.nytimes.com%2F2020%2F02%2F25%2Fworld%2Fasia%2Fcoronavirus-news.html&amp;usg=AOvVaw1qqusp5bKLNKS07MIo2vIa" TargetMode="External"/><Relationship Id="rId50" Type="http://schemas.openxmlformats.org/officeDocument/2006/relationships/hyperlink" Target="https://www.google.com/url?sa=t&amp;rct=j&amp;q=&amp;esrc=s&amp;source=web&amp;cd=13&amp;cad=rja&amp;uact=8&amp;ved=2ahUKEwjTxPHaqOnoAhWMnOAKHYqfD1AQFjAMegQICBAB&amp;url=https%3A%2F%2Fwww.nytimes.com%2F2020%2F04%2F03%2Fworld%2Fcoronavirus-news-updates.html&amp;usg=AOvVaw3qCQ4AcOTWHq9Jrk0sO3VC" TargetMode="External"/><Relationship Id="rId55" Type="http://schemas.openxmlformats.org/officeDocument/2006/relationships/hyperlink" Target="https://www.google.com/url?sa=t&amp;rct=j&amp;q=&amp;esrc=s&amp;source=web&amp;cd=12&amp;cad=rja&amp;uact=8&amp;ved=2ahUKEwjXlbnBqenoAhUnWN8KHdOyDLc4ChAWMAF6BAgBEAE&amp;url=https%3A%2F%2Fwww.vice.com%2Fen_us%2Farticle%2F5dmqyk%2Fnaomi-klein-interview-on-coronavirus-and-disaster-capitalism-shock-doctrine&amp;usg=AOvVaw1oL18T1ywhXrDEH0qKT3S7" TargetMode="External"/><Relationship Id="rId7" Type="http://schemas.openxmlformats.org/officeDocument/2006/relationships/hyperlink" Target="https://www.google.com/url?sa=t&amp;rct=j&amp;q=&amp;esrc=s&amp;source=web&amp;cd=3&amp;cad=rja&amp;uact=8&amp;ved=2ahUKEwifsrv3k-noAhWxTd8KHXLHBhwQFjACegQIAxAB&amp;url=https%3A%2F%2Fwww.nbcnews.com%2Fhealth%2Fhealth-news%2Famericans-should-prepare-coronavirus-spread-u-s-cdc-says-n1142556&amp;usg=AOvVaw3JnEpFcpkMrUFVw3RovLWs" TargetMode="External"/><Relationship Id="rId12" Type="http://schemas.openxmlformats.org/officeDocument/2006/relationships/hyperlink" Target="https://www.google.com/url?sa=t&amp;rct=j&amp;q=&amp;esrc=s&amp;source=web&amp;cd=16&amp;cad=rja&amp;uact=8&amp;ved=2ahUKEwiL6ZPbl-noAhWtiOAKHRbxC9k4ChAWMAV6BAgGEAE&amp;url=https%3A%2F%2Fwww.nbcnews.com%2Fnews%2Fus-news%2Fmore-2-200-coronavirus-deaths-nursing-homes-federal-government-isn-n1181026&amp;usg=AOvVaw2lTRf-i4CmEcg-6zUbAbap" TargetMode="External"/><Relationship Id="rId17" Type="http://schemas.openxmlformats.org/officeDocument/2006/relationships/hyperlink" Target="https://www.google.com/url?sa=t&amp;rct=j&amp;q=&amp;esrc=s&amp;source=web&amp;cd=2&amp;cad=rja&amp;uact=8&amp;ved=2ahUKEwjI7r2BmenoAhWOTd8KHQwzBrkQFjABegQIBhAB&amp;url=https%3A%2F%2Fwww.foxnews.com%2Fscience%2Fcoronavirus-may-be-most-infectious-when-symptoms-are-mildest-small-study-finds&amp;usg=AOvVaw0drcCylCRnRts3-kyCha-w" TargetMode="External"/><Relationship Id="rId25" Type="http://schemas.openxmlformats.org/officeDocument/2006/relationships/hyperlink" Target="https://www.google.com/url?sa=t&amp;rct=j&amp;q=&amp;esrc=s&amp;source=web&amp;cd=4&amp;cad=rja&amp;uact=8&amp;ved=2ahUKEwiMmaybmunoAhXJV98KHRCuD3MQFjADegQIAxAB&amp;url=https%3A%2F%2Fabcnews.go.com%2FHealth%2Fcoronavirus-live-updates-cuomo-calls-stimulus-bill-reckless%2Fstory%3Fid%3D69806200&amp;usg=AOvVaw2sfm8zFF4OBAqec73ZB0WT" TargetMode="External"/><Relationship Id="rId33" Type="http://schemas.openxmlformats.org/officeDocument/2006/relationships/hyperlink" Target="https://www.google.com/url?sa=t&amp;rct=j&amp;q=&amp;esrc=s&amp;source=web&amp;cd=3&amp;cad=rja&amp;uact=8&amp;ved=2ahUKEwipmM3QnOnoAhWMmuAKHfVBAfwQFjACegQIAhAB&amp;url=https%3A%2F%2Fwww.cbsnews.com%2Flive-updates%2Fcoronavirus-pandemic-covid-19-latest-news-2020-04-08%2F&amp;usg=AOvVaw2ZnxFuPUpFGD9NlyABC5r_" TargetMode="External"/><Relationship Id="rId38" Type="http://schemas.openxmlformats.org/officeDocument/2006/relationships/hyperlink" Target="https://www.google.com/url?sa=t&amp;rct=j&amp;q=&amp;esrc=s&amp;source=web&amp;cd=16&amp;cad=rja&amp;uact=8&amp;ved=2ahUKEwiXmsicp-noAhXJJt8KHT-RBUg4ChAWMAV6BAgGEAE&amp;url=https%3A%2F%2Fon.msnbc.com%2F2uXwNz3&amp;usg=AOvVaw2ULlrJabGuHyMshhIVkW6B" TargetMode="External"/><Relationship Id="rId46" Type="http://schemas.openxmlformats.org/officeDocument/2006/relationships/hyperlink" Target="https://www.google.com/url?sa=t&amp;rct=j&amp;q=&amp;esrc=s&amp;source=web&amp;cd=13&amp;cad=rja&amp;uact=8&amp;ved=2ahUKEwjXk-eYqOnoAhWyV98KHbiZC5M4ChAWMAJ6BAgEEAE&amp;url=https%3A%2F%2Fwww.nytimes.com%2F2020%2F02%2F02%2Fhealth%2Fcoronavirus-pandemic-china.html&amp;usg=AOvVaw3wMvoPWMRWjr-jMC768gUp" TargetMode="Externa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oogle.com/url?sa=t&amp;rct=j&amp;q=&amp;esrc=s&amp;source=web&amp;cd=52&amp;cad=rja&amp;uact=8&amp;ved=2ahUKEwjFz-fwmOnoAhWhd98KHfYuDPY4MhAWMAF6BAgCEAE&amp;url=https%3A%2F%2Fwww.foxnews.com%2Fhealth%2Fcoronavirus-in-us-state-by-state-breakdown&amp;usg=AOvVaw2vaBC2Ez3STEXdCjp0EQvA" TargetMode="External"/><Relationship Id="rId20" Type="http://schemas.openxmlformats.org/officeDocument/2006/relationships/hyperlink" Target="https://www.google.com/url?sa=t&amp;rct=j&amp;q=&amp;esrc=s&amp;source=web&amp;cd=14&amp;cad=rja&amp;uact=8&amp;ved=2ahUKEwiKiMeAmunoAhWinOAKHTNTD384ChAWMAN6BAgDEAE&amp;url=https%3A%2F%2Fabcnews.go.com%2FHealth%2Fworld-health-organization-decide-coronavirus-global-health-emergency%2Fstory%3Fid%3D68639487&amp;usg=AOvVaw3ZPlO_Yp9gj49JZoReAPFD" TargetMode="External"/><Relationship Id="rId29" Type="http://schemas.openxmlformats.org/officeDocument/2006/relationships/hyperlink" Target="https://www.google.com/url?sa=t&amp;rct=j&amp;q=&amp;esrc=s&amp;source=web&amp;cd=38&amp;cad=rja&amp;uact=8&amp;ved=2ahUKEwjUurHsm-noAhWBl-AKHXd-CX44HhAWMAd6BAgKEAE&amp;url=https%3A%2F%2Fwww.cbsnews.com%2Flive-updates%2Fcoronavirus-outbreak-death-toll-infections-latest-news-updates-2020-02-28%2F&amp;usg=AOvVaw1YYzGT6os-ROL-_8A1Kq7G" TargetMode="External"/><Relationship Id="rId41" Type="http://schemas.openxmlformats.org/officeDocument/2006/relationships/hyperlink" Target="https://www.google.com/url?sa=t&amp;rct=j&amp;q=&amp;esrc=s&amp;source=web&amp;cd=47&amp;cad=rja&amp;uact=8&amp;ved=2ahUKEwiK54fCp-noAhWNnOAKHQNNBwE4KBAWMAZ6BAgKEAE&amp;url=https%3A%2F%2Fon.msnbc.com%2F2TKsUqT&amp;usg=AOvVaw1bgAETI01tvkknYe8lExnv" TargetMode="External"/><Relationship Id="rId54" Type="http://schemas.openxmlformats.org/officeDocument/2006/relationships/hyperlink" Target="https://www.google.com/url?sa=t&amp;rct=j&amp;q=&amp;esrc=s&amp;source=web&amp;cd=28&amp;cad=rja&amp;uact=8&amp;ved=2ahUKEwjkl_3-qenoAhWSUt8KHUUwA344FBAWMAd6BAgJEAE&amp;url=https%3A%2F%2Fwww.vice.com%2Fen_us%2Farticle%2Fk7exqm%2Fhow-to-deal-with-coronavirus-if-you-have-ocd-or-anxiety&amp;usg=AOvVaw2QGOIlZ7npCQ5-v0oKw7yv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bcnews.go.com/Health/timeline-coronavirus-started/story?id=69435165" TargetMode="External"/><Relationship Id="rId11" Type="http://schemas.openxmlformats.org/officeDocument/2006/relationships/hyperlink" Target="https://www.google.com/url?sa=t&amp;rct=j&amp;q=&amp;esrc=s&amp;source=web&amp;cd=1&amp;cad=rja&amp;uact=8&amp;ved=2ahUKEwifsrv3k-noAhWxTd8KHXLHBhwQFjAAegQIARAB&amp;url=https%3A%2F%2Fwww.nbcnews.com%2Fhealth%2Fhealth-news%2Fcan-you-catch-coronavirus-twice-you-ll-probably-be-immune-n1171976&amp;usg=AOvVaw1a9THzEBHuboz7T-TbjKg2" TargetMode="External"/><Relationship Id="rId24" Type="http://schemas.openxmlformats.org/officeDocument/2006/relationships/hyperlink" Target="https://www.google.com/url?sa=t&amp;rct=j&amp;q=&amp;esrc=s&amp;source=web&amp;cd=3&amp;cad=rja&amp;uact=8&amp;ved=2ahUKEwiMmaybmunoAhXJV98KHRCuD3MQFjACegQIBRAB&amp;url=https%3A%2F%2Fabcnews.go.com%2FHealth%2Fcoronavirus-live-updates-drastic-measures-issued-globally-pandemic%2Fstory%3Fid%3D69551458&amp;usg=AOvVaw1wp9LLdEhIrLESDehtQ-z-" TargetMode="External"/><Relationship Id="rId32" Type="http://schemas.openxmlformats.org/officeDocument/2006/relationships/hyperlink" Target="https://www.google.com/url?sa=t&amp;rct=j&amp;q=&amp;esrc=s&amp;source=web&amp;cd=1&amp;cad=rja&amp;uact=8&amp;ved=2ahUKEwipmM3QnOnoAhWMmuAKHfVBAfwQFjAAegQIARAB&amp;url=https%3A%2F%2Fwww.cbsnews.com%2Flive-updates%2Fcoronavirus-pandemic-covid-19-latest-news-2020-04-03%2F&amp;usg=AOvVaw1kYyX6SmyHT5oIK-UKFG3Y" TargetMode="External"/><Relationship Id="rId37" Type="http://schemas.openxmlformats.org/officeDocument/2006/relationships/hyperlink" Target="https://www.google.com/url?sa=t&amp;rct=j&amp;q=&amp;esrc=s&amp;source=web&amp;cd=20&amp;cad=rja&amp;uact=8&amp;ved=2ahUKEwjYhtrApunoAhVNMt8KHTaOBgc4ChAWMAl6BAgDEAE&amp;url=https%3A%2F%2Fwww.cnn.com%2F2020%2F04%2F10%2Fhealth%2Fsmoking-weed-coronavirus-wellness%2Findex.html&amp;usg=AOvVaw3iVbbgyrb8XYOcgd_ROuwM" TargetMode="External"/><Relationship Id="rId40" Type="http://schemas.openxmlformats.org/officeDocument/2006/relationships/hyperlink" Target="https://www.google.com/url?sa=t&amp;rct=j&amp;q=&amp;esrc=s&amp;source=web&amp;cd=46&amp;cad=rja&amp;uact=8&amp;ved=2ahUKEwiK54fCp-noAhWNnOAKHQNNBwE4KBAWMAV6BAgHEAE&amp;url=https%3A%2F%2Fon.msnbc.com%2F2SVTkVg&amp;usg=AOvVaw0XywSn5_CHQaMAjvM5XnYO" TargetMode="External"/><Relationship Id="rId45" Type="http://schemas.openxmlformats.org/officeDocument/2006/relationships/hyperlink" Target="https://www.google.com/url?sa=t&amp;rct=j&amp;q=&amp;esrc=s&amp;source=web&amp;cd=17&amp;cad=rja&amp;uact=8&amp;ved=2ahUKEwjXk-eYqOnoAhWyV98KHbiZC5M4ChAWMAZ6BAgIEAE&amp;url=https%3A%2F%2Fwww.nytimes.com%2F2020%2F01%2F29%2Fworld%2Fasia%2Fcoronavirus-china.html&amp;usg=AOvVaw1UW6_BZhNeHat8iWUYTIHv" TargetMode="External"/><Relationship Id="rId53" Type="http://schemas.openxmlformats.org/officeDocument/2006/relationships/hyperlink" Target="https://www.google.com/url?sa=t&amp;rct=j&amp;q=&amp;esrc=s&amp;source=web&amp;cd=15&amp;cad=rja&amp;uact=8&amp;ved=2ahUKEwjXlbnBqenoAhUnWN8KHdOyDLc4ChAWMAR6BAgDEAE&amp;url=https%3A%2F%2Fwww.vice.com%2Fen_us%2Farticle%2Fakw4gp%2Fhow-to-prepare-for-coronavirus&amp;usg=AOvVaw1M6UMikebhs4FlJWn_5ovY" TargetMode="External"/><Relationship Id="rId58" Type="http://schemas.openxmlformats.org/officeDocument/2006/relationships/hyperlink" Target="https://www.google.com/url?sa=t&amp;rct=j&amp;q=&amp;esrc=s&amp;source=web&amp;cd=3&amp;cad=rja&amp;uact=8&amp;ved=2ahUKEwj0jdqbqunoAhVkRN8KHfGqAdYQFjACegQIAxAB&amp;url=https%3A%2F%2Fwww.vice.com%2Fen_us%2Farticle%2Fbvge5q%2Fsnowden-warns-governments-are-using-coronavirus-to-build-the-architecture-of-oppression&amp;usg=AOvVaw1t3rxmztPqqNuJH3TgpqNO" TargetMode="External"/><Relationship Id="rId5" Type="http://schemas.openxmlformats.org/officeDocument/2006/relationships/hyperlink" Target="https://www.nytimes.com/article/coronavirus-timeline.html" TargetMode="External"/><Relationship Id="rId15" Type="http://schemas.openxmlformats.org/officeDocument/2006/relationships/hyperlink" Target="https://www.google.com/url?sa=t&amp;rct=j&amp;q=&amp;esrc=s&amp;source=web&amp;cd=12&amp;cad=rja&amp;uact=8&amp;ved=2ahUKEwiw55-tmOnoAhVLmuAKHYkHD184ChAWMAF6BAgHEAE&amp;url=https%3A%2F%2Fwww.foxnews.com%2Fscience%2Fthe-coronavirus-did-not-escape-from-a-lab-heres-how-we-know&amp;usg=AOvVaw0M00XWSt4IdCH2ZYL1E7az" TargetMode="External"/><Relationship Id="rId23" Type="http://schemas.openxmlformats.org/officeDocument/2006/relationships/hyperlink" Target="https://www.google.com/url?sa=t&amp;rct=j&amp;q=&amp;esrc=s&amp;source=web&amp;cd=1&amp;cad=rja&amp;uact=8&amp;ved=2ahUKEwiMmaybmunoAhXJV98KHRCuD3MQFjAAegQIARAB&amp;url=https%3A%2F%2Fabcnews.go.com%2FInternational%2Flatest-american-infected-coronavirus-1st-case-community-spread%2Fstory%3Fid%3D69251035&amp;usg=AOvVaw0b3pdCN0ZjkoStTLQ2Qtqy" TargetMode="External"/><Relationship Id="rId28" Type="http://schemas.openxmlformats.org/officeDocument/2006/relationships/hyperlink" Target="https://www.google.com/url?sa=t&amp;rct=j&amp;q=&amp;esrc=s&amp;source=web&amp;cd=31&amp;cad=rja&amp;uact=8&amp;ved=2ahUKEwjUurHsm-noAhWBl-AKHXd-CX44HhAWMAB6BAgCEAE&amp;url=https%3A%2F%2Fwww.cbsnews.com%2Fnews%2Fcoronavirus-what-are-symptoms-fast-facts-china-wuhan-virus-death-toll%2F&amp;usg=AOvVaw3wWUIXDWH4kBZ8X6BidctL" TargetMode="External"/><Relationship Id="rId36" Type="http://schemas.openxmlformats.org/officeDocument/2006/relationships/hyperlink" Target="https://www.google.com/url?sa=t&amp;rct=j&amp;q=&amp;esrc=s&amp;source=web&amp;cd=12&amp;cad=rja&amp;uact=8&amp;ved=2ahUKEwjYhtrApunoAhVNMt8KHTaOBgc4ChAWMAF6BAgCEAE&amp;url=https%3A%2F%2Fwww.cnn.com%2F2020%2F04%2F02%2Fhealth%2Faerosol-coronavirus-spread-white-house-letter%2Findex.html&amp;usg=AOvVaw2fRQHS7jS87b8M3DdpEOqP" TargetMode="External"/><Relationship Id="rId49" Type="http://schemas.openxmlformats.org/officeDocument/2006/relationships/hyperlink" Target="https://www.google.com/url?sa=t&amp;rct=j&amp;q=&amp;esrc=s&amp;source=web&amp;cd=14&amp;cad=rja&amp;uact=8&amp;ved=2ahUKEwjTxPHaqOnoAhWMnOAKHYqfD1AQFjANegQICRAB&amp;url=https%3A%2F%2Fwww.nytimes.com%2F2020%2F03%2F17%2Fworld%2Fcoronavirus-update-latest-news.html&amp;usg=AOvVaw0cvGYABN2Oy91qi_aacvOG" TargetMode="External"/><Relationship Id="rId57" Type="http://schemas.openxmlformats.org/officeDocument/2006/relationships/hyperlink" Target="https://www.google.com/url?sa=t&amp;rct=j&amp;q=&amp;esrc=s&amp;source=web&amp;cd=6&amp;cad=rja&amp;uact=8&amp;ved=2ahUKEwj0jdqbqunoAhVkRN8KHfGqAdYQFjAFegQIBhAB&amp;url=https%3A%2F%2Fwww.vice.com%2Fen_us%2Farticle%2Fwxe9yq%2Fthe-chinese-government-has-convinced-its-citizens-that-the-us-army-brought-coronavirus-to-wuhan&amp;usg=AOvVaw301xg3PDsDXg_AOynZYXiN" TargetMode="External"/><Relationship Id="rId10" Type="http://schemas.openxmlformats.org/officeDocument/2006/relationships/hyperlink" Target="https://www.google.com/url?sa=t&amp;rct=j&amp;q=&amp;esrc=s&amp;source=web&amp;cd=5&amp;cad=rja&amp;uact=8&amp;ved=2ahUKEwifsrv3k-noAhWxTd8KHXLHBhwQFjAEegQIBRAB&amp;url=https%3A%2F%2Fwww.nbcnews.com%2Fhealth%2Fhealth-news%2Fblog%2F2020-03-10-coronavirus-news-n1153801&amp;usg=AOvVaw2wSl8x2oThbB06R1TNPQKB" TargetMode="External"/><Relationship Id="rId19" Type="http://schemas.openxmlformats.org/officeDocument/2006/relationships/hyperlink" Target="https://www.google.com/url?sa=t&amp;rct=j&amp;q=&amp;esrc=s&amp;source=web&amp;cd=9&amp;cad=rja&amp;uact=8&amp;ved=2ahUKEwjI7r2BmenoAhWOTd8KHQwzBrkQFjAIegQIChAB&amp;url=https%3A%2F%2Fwww.foxnews.com%2Fhealth%2Fcan-mosquitoes-spread-coronavirus&amp;usg=AOvVaw0Qw7CsZI2wO8T7STVFq8FU" TargetMode="External"/><Relationship Id="rId31" Type="http://schemas.openxmlformats.org/officeDocument/2006/relationships/hyperlink" Target="https://www.google.com/url?sa=t&amp;rct=j&amp;q=&amp;esrc=s&amp;source=web&amp;cd=16&amp;cad=rja&amp;uact=8&amp;ved=2ahUKEwi8672wnOnoAhVug-AKHQN-DcA4ChAWMAV6BAgGEAE&amp;url=https%3A%2F%2Fwww.cbsnews.com%2Flive-updates%2Fcoronavirus-cases-update-news-latest-covid-19-2020-03-28%2F&amp;usg=AOvVaw1-FspCFSvnAehIaHazdamL" TargetMode="External"/><Relationship Id="rId44" Type="http://schemas.openxmlformats.org/officeDocument/2006/relationships/hyperlink" Target="https://www.google.com/url?sa=t&amp;rct=j&amp;q=&amp;esrc=s&amp;source=web&amp;cd=12&amp;cad=rja&amp;uact=8&amp;ved=2ahUKEwiW0aHtp-noAhXInuAKHe98AEU4ChAWMAF6BAgBEAE&amp;url=https%3A%2F%2Fwww.msnbc.com%2Frachel-maddow%2Fwatch%2Fdata-shows-shocking-racial-disparity-in-coronavirus-cases-81814085754&amp;usg=AOvVaw0qE1ctgVVibChK-2vRLnal" TargetMode="External"/><Relationship Id="rId52" Type="http://schemas.openxmlformats.org/officeDocument/2006/relationships/hyperlink" Target="https://www.google.com/url?sa=t&amp;rct=j&amp;q=&amp;esrc=s&amp;source=web&amp;cd=13&amp;cad=rja&amp;uact=8&amp;ved=2ahUKEwjXlbnBqenoAhUnWN8KHdOyDLc4ChAWMAJ6BAgEEAE&amp;url=https%3A%2F%2Fwww.vice.com%2Fen_us%2Farticle%2Fg5xj9x%2Fthe-coronavirus-outbreak-just-got-much-much-worse&amp;usg=AOvVaw3228cfmMzBF-2sZumCgR7o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t&amp;rct=j&amp;q=&amp;esrc=s&amp;source=web&amp;cd=8&amp;cad=rja&amp;uact=8&amp;ved=2ahUKEwifsrv3k-noAhWxTd8KHXLHBhwQFjAHegQICBAB&amp;url=https%3A%2F%2Fwww.nbcnews.com%2Fhealth%2Fhealth-news%2Fblog%2F2020-02-26-coronavirus-news-n1143556&amp;usg=AOvVaw22Ce5V3oeacXwb3klICDaU" TargetMode="External"/><Relationship Id="rId14" Type="http://schemas.openxmlformats.org/officeDocument/2006/relationships/hyperlink" Target="https://www.google.com/url?sa=t&amp;rct=j&amp;q=&amp;esrc=s&amp;source=web&amp;cd=11&amp;cad=rja&amp;uact=8&amp;ved=2ahUKEwiw55-tmOnoAhVLmuAKHYkHD184ChAWMAB6BAgBEAE&amp;url=https%3A%2F%2Fwww.foxnews.com%2Fhealth%2Fwhat-happens-after-you-get-over-the-coronavirus&amp;usg=AOvVaw3P6TpZJSU0VC5VAfn4g6gH" TargetMode="External"/><Relationship Id="rId22" Type="http://schemas.openxmlformats.org/officeDocument/2006/relationships/hyperlink" Target="https://www.google.com/url?sa=t&amp;rct=j&amp;q=&amp;esrc=s&amp;source=web&amp;cd=2&amp;cad=rja&amp;uact=8&amp;ved=2ahUKEwiMmaybmunoAhXJV98KHRCuD3MQFjABegQIBhAB&amp;url=https%3A%2F%2Fabcnews.go.com%2FHealth%2Fhealth-experts-warn-life-saving-coronavirus-vaccine-years%2Fstory%3Fid%3D69032902&amp;usg=AOvVaw3jVJUITqUVtHhWg0CRU450" TargetMode="External"/><Relationship Id="rId27" Type="http://schemas.openxmlformats.org/officeDocument/2006/relationships/hyperlink" Target="https://www.google.com/url?sa=t&amp;rct=j&amp;q=&amp;esrc=s&amp;source=web&amp;cd=21&amp;cad=rja&amp;uact=8&amp;ved=2ahUKEwi6uMTZm-noAhWJct8KHRByC1E4FBAWMAB6BAgBEAE&amp;url=https%3A%2F%2Fwww.cbsnews.com%2Flive-updates%2Fcoronavirus-usa-confirmed-cases-news-death-toll-latest-2020-02-04%2F&amp;usg=AOvVaw34jmI3AJdh_WneaTotiqzK" TargetMode="External"/><Relationship Id="rId30" Type="http://schemas.openxmlformats.org/officeDocument/2006/relationships/hyperlink" Target="https://www.google.com/url?sa=t&amp;rct=j&amp;q=&amp;esrc=s&amp;source=web&amp;cd=6&amp;cad=rja&amp;uact=8&amp;ved=2ahUKEwjQuI6TnOnoAhXnYt8KHZPAAgQQFjAFegQIBhAB&amp;url=https%3A%2F%2Fwww.cbsnews.com%2Flive-updates%2Fcoronavirus-disease-covid-19-latest-news-2020-03-18%2F&amp;usg=AOvVaw1gnU1PAxLDkXKTkvC7H6LN" TargetMode="External"/><Relationship Id="rId35" Type="http://schemas.openxmlformats.org/officeDocument/2006/relationships/hyperlink" Target="https://www.google.com/url?sa=t&amp;rct=j&amp;q=&amp;esrc=s&amp;source=web&amp;cd=18&amp;cad=rja&amp;uact=8&amp;ved=2ahUKEwjYhtrApunoAhVNMt8KHTaOBgc4ChAWMAd6BAgIEAE&amp;url=https%3A%2F%2Fwww.cnn.com%2F2020%2F03%2F04%2Fhealth%2Fdebunking-coronavirus-myths-trnd%2Findex.html&amp;usg=AOvVaw3_W2dYflB6yGG69t5YTJ4I" TargetMode="External"/><Relationship Id="rId43" Type="http://schemas.openxmlformats.org/officeDocument/2006/relationships/hyperlink" Target="https://www.google.com/url?sa=t&amp;rct=j&amp;q=&amp;esrc=s&amp;source=web&amp;cd=13&amp;cad=rja&amp;uact=8&amp;ved=2ahUKEwiW0aHtp-noAhXInuAKHe98AEU4ChAWMAJ6BAgDEAE&amp;url=https%3A%2F%2Fwww.msnbc.com%2F11th-hour%2Fwatch%2Fwhat-to-do-if-you-think-a-family-member-has-coronavirus-81048133700&amp;usg=AOvVaw2dDh3cpoyc3hp9V0H0I5nw" TargetMode="External"/><Relationship Id="rId48" Type="http://schemas.openxmlformats.org/officeDocument/2006/relationships/hyperlink" Target="https://www.google.com/url?sa=t&amp;rct=j&amp;q=&amp;esrc=s&amp;source=web&amp;cd=11&amp;cad=rja&amp;uact=8&amp;ved=2ahUKEwjTxPHaqOnoAhWMnOAKHYqfD1AQFjAKegQIAhAB&amp;url=https%3A%2F%2Fwww.nytimes.com%2F2020%2F03%2F12%2Fworld%2Fcoronavirus-live-news-updates.html&amp;usg=AOvVaw3AQtTJsMV_U5_gGz_KHKnJ" TargetMode="External"/><Relationship Id="rId56" Type="http://schemas.openxmlformats.org/officeDocument/2006/relationships/hyperlink" Target="https://www.google.com/url?sa=t&amp;rct=j&amp;q=&amp;esrc=s&amp;source=web&amp;cd=35&amp;cad=rja&amp;uact=8&amp;ved=2ahUKEwj9-4iNqunoAhXtRd8KHSV2D4I4HhAWMAR6BAgGEAE&amp;url=https%3A%2F%2Fwww.vice.com%2Fen_us%2Farticle%2Fqjdakw%2Famericas-supercomputers-are-now-helping-scientists-fight-coronavirus&amp;usg=AOvVaw1yY1ZHF0G8IyaVYmKEmTKN" TargetMode="External"/><Relationship Id="rId8" Type="http://schemas.openxmlformats.org/officeDocument/2006/relationships/hyperlink" Target="https://www.google.com/url?sa=t&amp;rct=j&amp;q=&amp;esrc=s&amp;source=web&amp;cd=9&amp;cad=rja&amp;uact=8&amp;ved=2ahUKEwifsrv3k-noAhWxTd8KHXLHBhwQFjAIegQIChAB&amp;url=https%3A%2F%2Fwww.nbcnews.com%2Fscience%2Fscience-news%2Fwhere-did-new-coronavirus-come-past-outbreaks-provide-hints-n1144521&amp;usg=AOvVaw1S5zy4STFu-CQjb75jzV_9" TargetMode="External"/><Relationship Id="rId51" Type="http://schemas.openxmlformats.org/officeDocument/2006/relationships/hyperlink" Target="https://www.google.com/url?sa=t&amp;rct=j&amp;q=&amp;esrc=s&amp;source=web&amp;cd=15&amp;cad=rja&amp;uact=8&amp;ved=2ahUKEwjTxPHaqOnoAhWMnOAKHYqfD1AQFjAOegQIChAB&amp;url=https%3A%2F%2Fwww.nytimes.com%2F2020%2F04%2F10%2Fus%2Fcoronavirus-live-updates.html&amp;usg=AOvVaw2FZDCKq40lK1fzqQNk2PA4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932</Words>
  <Characters>28119</Characters>
  <Application>Microsoft Office Word</Application>
  <DocSecurity>0</DocSecurity>
  <Lines>23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Ferry</dc:creator>
  <cp:keywords/>
  <dc:description/>
  <cp:lastModifiedBy>Nicholas Ferry</cp:lastModifiedBy>
  <cp:revision>2</cp:revision>
  <dcterms:created xsi:type="dcterms:W3CDTF">2020-04-22T23:22:00Z</dcterms:created>
  <dcterms:modified xsi:type="dcterms:W3CDTF">2020-04-22T23:22:00Z</dcterms:modified>
</cp:coreProperties>
</file>